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F0374" w14:textId="77777777" w:rsidR="00A72009" w:rsidRDefault="00A72009" w:rsidP="00A72009">
      <w:pPr>
        <w:spacing w:line="480" w:lineRule="auto"/>
        <w:jc w:val="center"/>
      </w:pPr>
      <w:r w:rsidRPr="001E4FA4">
        <w:rPr>
          <w:noProof/>
          <w:szCs w:val="24"/>
        </w:rPr>
        <w:drawing>
          <wp:inline distT="0" distB="0" distL="0" distR="0" wp14:anchorId="21CAAD1E" wp14:editId="77602C6A">
            <wp:extent cx="2933954" cy="2057578"/>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stretch>
                      <a:fillRect/>
                    </a:stretch>
                  </pic:blipFill>
                  <pic:spPr>
                    <a:xfrm>
                      <a:off x="0" y="0"/>
                      <a:ext cx="2933954" cy="2057578"/>
                    </a:xfrm>
                    <a:prstGeom prst="rect">
                      <a:avLst/>
                    </a:prstGeom>
                  </pic:spPr>
                </pic:pic>
              </a:graphicData>
            </a:graphic>
          </wp:inline>
        </w:drawing>
      </w:r>
    </w:p>
    <w:p w14:paraId="3CF47765" w14:textId="77777777" w:rsidR="00A72009" w:rsidRDefault="00A72009" w:rsidP="00A72009">
      <w:pPr>
        <w:spacing w:line="480" w:lineRule="auto"/>
        <w:jc w:val="center"/>
      </w:pPr>
    </w:p>
    <w:p w14:paraId="09953A02" w14:textId="54FA4CB4" w:rsidR="00A72009" w:rsidRPr="007F18FE" w:rsidRDefault="0047595F" w:rsidP="00A72009">
      <w:pPr>
        <w:spacing w:line="480" w:lineRule="auto"/>
        <w:jc w:val="center"/>
        <w:rPr>
          <w:b/>
          <w:bCs/>
        </w:rPr>
      </w:pPr>
      <w:r>
        <w:rPr>
          <w:b/>
          <w:bCs/>
        </w:rPr>
        <w:t>Hote</w:t>
      </w:r>
      <w:r w:rsidR="00936BA5">
        <w:rPr>
          <w:b/>
          <w:bCs/>
        </w:rPr>
        <w:t xml:space="preserve">l Management System - </w:t>
      </w:r>
      <w:r w:rsidR="00936BA5" w:rsidRPr="6C1003FC">
        <w:rPr>
          <w:b/>
          <w:bCs/>
        </w:rPr>
        <w:t>– Beyon</w:t>
      </w:r>
      <w:r w:rsidR="00936BA5">
        <w:rPr>
          <w:b/>
          <w:bCs/>
        </w:rPr>
        <w:t>d</w:t>
      </w:r>
      <w:r w:rsidR="00936BA5" w:rsidRPr="6C1003FC">
        <w:rPr>
          <w:b/>
          <w:bCs/>
        </w:rPr>
        <w:t xml:space="preserve"> the Hills</w:t>
      </w:r>
    </w:p>
    <w:p w14:paraId="3CDF09D0" w14:textId="256DFB03" w:rsidR="00A72009" w:rsidRPr="007F18FE" w:rsidRDefault="00A72009" w:rsidP="00A72009">
      <w:pPr>
        <w:spacing w:line="480" w:lineRule="auto"/>
        <w:jc w:val="center"/>
        <w:rPr>
          <w:b/>
          <w:bCs/>
        </w:rPr>
      </w:pPr>
      <w:r w:rsidRPr="007F18FE">
        <w:rPr>
          <w:b/>
          <w:bCs/>
        </w:rPr>
        <w:t>Team Project</w:t>
      </w:r>
      <w:r w:rsidR="7AECA496" w:rsidRPr="75509248">
        <w:rPr>
          <w:b/>
          <w:bCs/>
        </w:rPr>
        <w:t xml:space="preserve"> </w:t>
      </w:r>
    </w:p>
    <w:p w14:paraId="5388350C" w14:textId="77777777" w:rsidR="00A72009" w:rsidRDefault="00A72009" w:rsidP="00A72009">
      <w:pPr>
        <w:spacing w:line="480" w:lineRule="auto"/>
        <w:jc w:val="center"/>
      </w:pPr>
      <w:r>
        <w:t>Bernd Opoku-Boadu | 35072024</w:t>
      </w:r>
    </w:p>
    <w:p w14:paraId="2B67E7F3" w14:textId="77777777" w:rsidR="00A72009" w:rsidRDefault="00A72009" w:rsidP="00A72009">
      <w:pPr>
        <w:spacing w:line="480" w:lineRule="auto"/>
        <w:jc w:val="center"/>
      </w:pPr>
      <w:r>
        <w:t>Cyril Paa Kwesi Kujar | 62012024</w:t>
      </w:r>
    </w:p>
    <w:p w14:paraId="4C3A1FE8" w14:textId="77777777" w:rsidR="00A72009" w:rsidRPr="00CF0896" w:rsidRDefault="00A72009" w:rsidP="00A72009">
      <w:pPr>
        <w:spacing w:line="480" w:lineRule="auto"/>
        <w:jc w:val="center"/>
        <w:rPr>
          <w:szCs w:val="24"/>
        </w:rPr>
      </w:pPr>
      <w:r w:rsidRPr="00CF0896">
        <w:rPr>
          <w:szCs w:val="24"/>
        </w:rPr>
        <w:t>John Terence Manful</w:t>
      </w:r>
      <w:r>
        <w:rPr>
          <w:szCs w:val="24"/>
        </w:rPr>
        <w:t xml:space="preserve"> | 55132024</w:t>
      </w:r>
    </w:p>
    <w:p w14:paraId="6CE6DDD2" w14:textId="77777777" w:rsidR="00A72009" w:rsidRPr="00CF0896" w:rsidRDefault="00A72009" w:rsidP="00A72009">
      <w:pPr>
        <w:spacing w:line="480" w:lineRule="auto"/>
        <w:jc w:val="center"/>
        <w:rPr>
          <w:szCs w:val="24"/>
        </w:rPr>
      </w:pPr>
      <w:r>
        <w:rPr>
          <w:szCs w:val="24"/>
        </w:rPr>
        <w:t>Kwaku Agyenim-Boateng | 67212024</w:t>
      </w:r>
    </w:p>
    <w:p w14:paraId="6FD8B99F" w14:textId="77777777" w:rsidR="00A72009" w:rsidRPr="00CF0896" w:rsidRDefault="00A72009" w:rsidP="00A72009">
      <w:pPr>
        <w:spacing w:line="480" w:lineRule="auto"/>
        <w:jc w:val="center"/>
        <w:rPr>
          <w:szCs w:val="24"/>
        </w:rPr>
      </w:pPr>
      <w:r>
        <w:rPr>
          <w:szCs w:val="24"/>
        </w:rPr>
        <w:t>CS323: Database Systems</w:t>
      </w:r>
    </w:p>
    <w:p w14:paraId="4604D01A" w14:textId="79FAB360" w:rsidR="00A72009" w:rsidRPr="00CF0896" w:rsidRDefault="00A72009" w:rsidP="00A72009">
      <w:pPr>
        <w:spacing w:line="480" w:lineRule="auto"/>
        <w:jc w:val="center"/>
      </w:pPr>
      <w:r>
        <w:t>Dr.Stephane Nwolley</w:t>
      </w:r>
      <w:r w:rsidR="6C15C05D">
        <w:t xml:space="preserve"> &amp; </w:t>
      </w:r>
      <w:r>
        <w:t>David Sampa</w:t>
      </w:r>
      <w:r w:rsidR="00936BA5">
        <w:t>h</w:t>
      </w:r>
    </w:p>
    <w:p w14:paraId="41B0416C" w14:textId="7D5CFC84" w:rsidR="00A72009" w:rsidRDefault="00A72009" w:rsidP="00A72009">
      <w:pPr>
        <w:spacing w:line="480" w:lineRule="auto"/>
        <w:jc w:val="center"/>
        <w:rPr>
          <w:szCs w:val="24"/>
        </w:rPr>
      </w:pPr>
      <w:r>
        <w:rPr>
          <w:szCs w:val="24"/>
        </w:rPr>
        <w:t>2</w:t>
      </w:r>
      <w:r w:rsidR="00866987">
        <w:rPr>
          <w:szCs w:val="24"/>
        </w:rPr>
        <w:t>1</w:t>
      </w:r>
      <w:r w:rsidR="00866987" w:rsidRPr="00866987">
        <w:rPr>
          <w:szCs w:val="24"/>
          <w:vertAlign w:val="superscript"/>
        </w:rPr>
        <w:t>st</w:t>
      </w:r>
      <w:r w:rsidR="00866987">
        <w:rPr>
          <w:szCs w:val="24"/>
        </w:rPr>
        <w:t xml:space="preserve"> November</w:t>
      </w:r>
      <w:r>
        <w:rPr>
          <w:szCs w:val="24"/>
        </w:rPr>
        <w:t xml:space="preserve"> 2022</w:t>
      </w:r>
    </w:p>
    <w:p w14:paraId="73505846" w14:textId="6C576D3D" w:rsidR="0060756E" w:rsidRDefault="0060756E" w:rsidP="00A72009">
      <w:pPr>
        <w:spacing w:line="480" w:lineRule="auto"/>
        <w:jc w:val="center"/>
        <w:rPr>
          <w:szCs w:val="24"/>
        </w:rPr>
      </w:pPr>
    </w:p>
    <w:p w14:paraId="7106A815" w14:textId="276B0F43" w:rsidR="0060756E" w:rsidRDefault="0060756E" w:rsidP="00A72009">
      <w:pPr>
        <w:spacing w:line="480" w:lineRule="auto"/>
        <w:jc w:val="center"/>
        <w:rPr>
          <w:szCs w:val="24"/>
        </w:rPr>
      </w:pPr>
    </w:p>
    <w:p w14:paraId="51354AE4" w14:textId="0486E699" w:rsidR="0060756E" w:rsidRDefault="0060756E" w:rsidP="00A72009">
      <w:pPr>
        <w:spacing w:line="480" w:lineRule="auto"/>
        <w:jc w:val="center"/>
        <w:rPr>
          <w:szCs w:val="24"/>
        </w:rPr>
      </w:pPr>
    </w:p>
    <w:p w14:paraId="46491FEC" w14:textId="7E5A7E3E" w:rsidR="0060756E" w:rsidRDefault="0060756E" w:rsidP="00A72009">
      <w:pPr>
        <w:spacing w:line="480" w:lineRule="auto"/>
        <w:jc w:val="center"/>
        <w:rPr>
          <w:szCs w:val="24"/>
        </w:rPr>
      </w:pPr>
    </w:p>
    <w:p w14:paraId="702B0399" w14:textId="77777777" w:rsidR="000D6A51" w:rsidRDefault="000D6A51" w:rsidP="00A72009">
      <w:pPr>
        <w:spacing w:line="480" w:lineRule="auto"/>
        <w:jc w:val="center"/>
        <w:rPr>
          <w:szCs w:val="24"/>
        </w:rPr>
      </w:pPr>
    </w:p>
    <w:p w14:paraId="45849602" w14:textId="77777777" w:rsidR="0060756E" w:rsidRDefault="0060756E" w:rsidP="0060756E">
      <w:pPr>
        <w:pStyle w:val="ListParagraph"/>
        <w:spacing w:line="480" w:lineRule="auto"/>
        <w:jc w:val="center"/>
      </w:pPr>
      <w:r>
        <w:t>Stage1: Scenario and Conceptual Database Design</w:t>
      </w:r>
    </w:p>
    <w:p w14:paraId="0A7BB25B" w14:textId="5749D3BB" w:rsidR="0060756E" w:rsidRPr="00C652FC" w:rsidRDefault="0060756E" w:rsidP="0060756E">
      <w:pPr>
        <w:pStyle w:val="ListParagraph"/>
        <w:spacing w:line="480" w:lineRule="auto"/>
        <w:jc w:val="center"/>
      </w:pPr>
      <w:r w:rsidRPr="00C652FC">
        <w:t>T</w:t>
      </w:r>
      <w:r w:rsidR="008C596A" w:rsidRPr="00C652FC">
        <w:t>as</w:t>
      </w:r>
      <w:r w:rsidR="009C51DD" w:rsidRPr="00C652FC">
        <w:t>k 1</w:t>
      </w:r>
      <w:r w:rsidR="00C652FC" w:rsidRPr="00C652FC">
        <w:t>.1</w:t>
      </w:r>
    </w:p>
    <w:p w14:paraId="4676088D" w14:textId="3642E86A" w:rsidR="0060756E" w:rsidRPr="004B258C" w:rsidRDefault="000C0A9E" w:rsidP="0060756E">
      <w:pPr>
        <w:pStyle w:val="ListParagraph"/>
        <w:spacing w:line="480" w:lineRule="auto"/>
      </w:pPr>
      <w:r>
        <w:t>Company</w:t>
      </w:r>
      <w:r w:rsidR="0060756E">
        <w:t xml:space="preserve"> </w:t>
      </w:r>
      <w:r>
        <w:t>Background</w:t>
      </w:r>
    </w:p>
    <w:p w14:paraId="71855FBD" w14:textId="07EF5F2C" w:rsidR="0060756E" w:rsidRDefault="0060756E" w:rsidP="00D64F1E">
      <w:pPr>
        <w:pStyle w:val="ListParagraph"/>
        <w:spacing w:line="480" w:lineRule="auto"/>
        <w:ind w:firstLine="720"/>
      </w:pPr>
      <w:r>
        <w:t xml:space="preserve">A rich hotelier Bernd has a conglomerate of five Hotels. His hotels, </w:t>
      </w:r>
      <w:r w:rsidRPr="36394E1D">
        <w:rPr>
          <w:i/>
        </w:rPr>
        <w:t>Beyond the Hills</w:t>
      </w:r>
      <w:r w:rsidRPr="36394E1D">
        <w:rPr>
          <w:i/>
          <w:iCs/>
        </w:rPr>
        <w:t>,</w:t>
      </w:r>
      <w:r>
        <w:t xml:space="preserve"> provide a range of 5-star luxury suites and studio apartments honing modest qualities of both small and larger high-priced hostels. The purpose of his establishment is to provide paid lodging for travellers on a short-term basis. Currently, the various branches are located in Accra, Berekuso, Kumasi, Takoradi and Cape Coast.  The hotel consists of over 1000 rooms of various types as well as top notch recreational facilities.</w:t>
      </w:r>
    </w:p>
    <w:p w14:paraId="147F103D" w14:textId="77777777" w:rsidR="00D64F1E" w:rsidRDefault="00D64F1E" w:rsidP="00D64F1E">
      <w:pPr>
        <w:pStyle w:val="ListParagraph"/>
        <w:spacing w:line="480" w:lineRule="auto"/>
        <w:ind w:firstLine="720"/>
      </w:pPr>
    </w:p>
    <w:p w14:paraId="24B6CBF9" w14:textId="4E539C46" w:rsidR="0060756E" w:rsidRPr="004B258C" w:rsidRDefault="00BA0803" w:rsidP="0060756E">
      <w:pPr>
        <w:pStyle w:val="ListParagraph"/>
        <w:spacing w:line="480" w:lineRule="auto"/>
      </w:pPr>
      <w:r>
        <w:t>Case Study</w:t>
      </w:r>
    </w:p>
    <w:p w14:paraId="13BBE21B" w14:textId="746D0992" w:rsidR="0060756E" w:rsidRDefault="0060756E" w:rsidP="0060756E">
      <w:pPr>
        <w:pStyle w:val="ListParagraph"/>
        <w:spacing w:line="480" w:lineRule="auto"/>
        <w:ind w:firstLine="720"/>
      </w:pPr>
      <w:r>
        <w:t xml:space="preserve">Bernd’s conglomerate works based on a booking/ reservation system. The </w:t>
      </w:r>
      <w:r w:rsidR="7EF31D91">
        <w:t>g</w:t>
      </w:r>
      <w:r w:rsidR="2ADFCE9B">
        <w:t>uest</w:t>
      </w:r>
      <w:r>
        <w:t xml:space="preserve"> books a room or walks into the reception, the employee(receptionist) takes down the </w:t>
      </w:r>
      <w:r w:rsidR="250370E4">
        <w:t>g</w:t>
      </w:r>
      <w:r>
        <w:t xml:space="preserve">uest details and creates a booking or looks up a Guest booking on the database system. On the system, it displays the </w:t>
      </w:r>
      <w:r w:rsidR="0748C1A5">
        <w:t>g</w:t>
      </w:r>
      <w:r w:rsidR="2ADFCE9B">
        <w:t>uest</w:t>
      </w:r>
      <w:r w:rsidR="58882A64">
        <w:t>’</w:t>
      </w:r>
      <w:r w:rsidR="2ADFCE9B">
        <w:t>s</w:t>
      </w:r>
      <w:r>
        <w:t xml:space="preserve"> room and room type and after the stay, the </w:t>
      </w:r>
      <w:r w:rsidR="13BDD53A">
        <w:t>g</w:t>
      </w:r>
      <w:r w:rsidR="2ADFCE9B">
        <w:t>uest’s</w:t>
      </w:r>
      <w:r>
        <w:t xml:space="preserve"> bill is generated. His hotel also has an in-house restaurant where guests from the hotel or outside can come and eat.</w:t>
      </w:r>
    </w:p>
    <w:p w14:paraId="22408316" w14:textId="77777777" w:rsidR="00D64F1E" w:rsidRDefault="00D64F1E" w:rsidP="0060756E">
      <w:pPr>
        <w:pStyle w:val="ListParagraph"/>
        <w:spacing w:line="480" w:lineRule="auto"/>
        <w:ind w:firstLine="720"/>
      </w:pPr>
    </w:p>
    <w:p w14:paraId="29DDE6B3" w14:textId="77777777" w:rsidR="0060756E" w:rsidRDefault="0060756E" w:rsidP="0060756E">
      <w:pPr>
        <w:pStyle w:val="ListParagraph"/>
        <w:spacing w:line="480" w:lineRule="auto"/>
      </w:pPr>
      <w:r>
        <w:t>Reason For This Project</w:t>
      </w:r>
    </w:p>
    <w:p w14:paraId="40E8200B" w14:textId="42286C71" w:rsidR="0060756E" w:rsidRDefault="0060756E" w:rsidP="0060756E">
      <w:pPr>
        <w:pStyle w:val="ListParagraph"/>
        <w:spacing w:line="480" w:lineRule="auto"/>
        <w:ind w:firstLine="720"/>
      </w:pPr>
      <w:r>
        <w:t xml:space="preserve">Due to an increase in tourism in Ghana, the number of travellers requiring accommodation is increasing and Beyond the Hill’s current management system cannot keep up. </w:t>
      </w:r>
      <w:r w:rsidR="2ADFCE9B">
        <w:t>Bernd</w:t>
      </w:r>
      <w:r>
        <w:t xml:space="preserve"> initially started his business using a file-based system to manage his hotels’ data and has realized some data inconsistencies due to the increasing number of bookings across the company’s various branches. The file-based system has also led to data redundancy and causes the company to face several security issues. Due to this the company has encountered </w:t>
      </w:r>
      <w:r w:rsidR="16D8E5FC">
        <w:t>problems</w:t>
      </w:r>
      <w:r>
        <w:t xml:space="preserve"> with room reservations and billing. For these reasons, </w:t>
      </w:r>
      <w:r w:rsidRPr="0060756E">
        <w:t>it is advised that the company switch to a relational based system</w:t>
      </w:r>
      <w:r w:rsidRPr="723C5421">
        <w:rPr>
          <w:color w:val="FF0000"/>
        </w:rPr>
        <w:t>.</w:t>
      </w:r>
      <w:r>
        <w:t xml:space="preserve">  This team project is aimed at building and delivering an efficient and effective hotel database management system that Daddy Bernd can use to maximize his profitability and service capacity. It would be to avoid all the problems he currently faces with booking reservations and data inconsistency amongst all departments as the priority of his hotels are his guests’ comfort. </w:t>
      </w:r>
    </w:p>
    <w:p w14:paraId="2422169F" w14:textId="77777777" w:rsidR="0060756E" w:rsidRDefault="0060756E" w:rsidP="0060756E">
      <w:pPr>
        <w:pStyle w:val="ListParagraph"/>
        <w:spacing w:line="480" w:lineRule="auto"/>
      </w:pPr>
    </w:p>
    <w:p w14:paraId="4ACA9652" w14:textId="2D0342D0" w:rsidR="0060756E" w:rsidRPr="004B258C" w:rsidRDefault="0060756E" w:rsidP="0060756E">
      <w:pPr>
        <w:pStyle w:val="ListParagraph"/>
        <w:spacing w:line="480" w:lineRule="auto"/>
      </w:pPr>
      <w:r>
        <w:t>T</w:t>
      </w:r>
      <w:r w:rsidR="00254412">
        <w:t>arget</w:t>
      </w:r>
      <w:r>
        <w:t xml:space="preserve"> </w:t>
      </w:r>
      <w:r w:rsidR="00254412">
        <w:t>Market</w:t>
      </w:r>
    </w:p>
    <w:p w14:paraId="58F5A958" w14:textId="5B6179F2" w:rsidR="0060756E" w:rsidRPr="004B258C" w:rsidRDefault="0060756E" w:rsidP="0060756E">
      <w:pPr>
        <w:pStyle w:val="ListParagraph"/>
        <w:spacing w:line="480" w:lineRule="auto"/>
        <w:ind w:firstLine="720"/>
        <w:rPr>
          <w:i/>
        </w:rPr>
      </w:pPr>
      <w:r w:rsidRPr="07F66F3A">
        <w:rPr>
          <w:i/>
        </w:rPr>
        <w:t>G</w:t>
      </w:r>
      <w:r w:rsidR="000D5043">
        <w:rPr>
          <w:i/>
        </w:rPr>
        <w:t>eneral</w:t>
      </w:r>
      <w:r w:rsidRPr="07F66F3A">
        <w:rPr>
          <w:i/>
        </w:rPr>
        <w:t xml:space="preserve"> P</w:t>
      </w:r>
      <w:r w:rsidR="000D5043">
        <w:rPr>
          <w:i/>
        </w:rPr>
        <w:t>ublic</w:t>
      </w:r>
    </w:p>
    <w:p w14:paraId="636E81D6" w14:textId="77777777" w:rsidR="0060756E" w:rsidRDefault="0060756E" w:rsidP="0060756E">
      <w:pPr>
        <w:pStyle w:val="ListParagraph"/>
        <w:spacing w:line="480" w:lineRule="auto"/>
        <w:ind w:left="1440"/>
      </w:pPr>
      <w:r w:rsidRPr="00152114">
        <w:t xml:space="preserve"> People traveling from other regions to ours for business trips, vacations, among others would find it beneficial to stay with us should there be no available accommodation for them from friends and family. Also</w:t>
      </w:r>
      <w:r>
        <w:t>,</w:t>
      </w:r>
      <w:r w:rsidRPr="00152114">
        <w:t xml:space="preserve"> couples looking to have some time for themselves away from the kids would find it </w:t>
      </w:r>
      <w:r>
        <w:t>good</w:t>
      </w:r>
      <w:r w:rsidRPr="00152114">
        <w:t xml:space="preserve"> to have a place that treats them like royalty and allows them to destress.</w:t>
      </w:r>
    </w:p>
    <w:p w14:paraId="2177EC06" w14:textId="51A396C6" w:rsidR="0060756E" w:rsidRPr="004B258C" w:rsidRDefault="0060756E" w:rsidP="0060756E">
      <w:pPr>
        <w:pStyle w:val="ListParagraph"/>
        <w:spacing w:line="480" w:lineRule="auto"/>
        <w:ind w:left="1440"/>
        <w:rPr>
          <w:b/>
          <w:bCs/>
          <w:i/>
          <w:iCs/>
        </w:rPr>
      </w:pPr>
      <w:r w:rsidRPr="00152114">
        <w:br/>
      </w:r>
      <w:r w:rsidR="000D5043" w:rsidRPr="07F66F3A">
        <w:rPr>
          <w:i/>
        </w:rPr>
        <w:t>T</w:t>
      </w:r>
      <w:r w:rsidR="000D5043">
        <w:rPr>
          <w:i/>
        </w:rPr>
        <w:t>ravellers</w:t>
      </w:r>
    </w:p>
    <w:p w14:paraId="10A670A2" w14:textId="77777777" w:rsidR="0060756E" w:rsidRDefault="0060756E" w:rsidP="0060756E">
      <w:pPr>
        <w:pStyle w:val="ListParagraph"/>
        <w:spacing w:line="480" w:lineRule="auto"/>
        <w:ind w:left="1440"/>
      </w:pPr>
      <w:r w:rsidRPr="00152114">
        <w:t>People from other countries looking to take a vacation, business trip or luxury can opt to stay with us. Also</w:t>
      </w:r>
      <w:r>
        <w:t>,</w:t>
      </w:r>
      <w:r w:rsidRPr="00152114">
        <w:t xml:space="preserve"> people that need the nearest hostel or hotel for a night after a trip can look to stay with us.</w:t>
      </w:r>
    </w:p>
    <w:p w14:paraId="5C3BB125" w14:textId="40DD4A7F" w:rsidR="0060756E" w:rsidRPr="006135B1" w:rsidRDefault="0060756E" w:rsidP="0060756E">
      <w:pPr>
        <w:pStyle w:val="ListParagraph"/>
        <w:spacing w:line="480" w:lineRule="auto"/>
      </w:pPr>
      <w:r>
        <w:t>F</w:t>
      </w:r>
      <w:r w:rsidR="000D5043">
        <w:t>unctionality</w:t>
      </w:r>
    </w:p>
    <w:p w14:paraId="7907BE6A" w14:textId="77777777" w:rsidR="0060756E" w:rsidRDefault="0060756E" w:rsidP="00A25AA3">
      <w:pPr>
        <w:pStyle w:val="ListParagraph"/>
        <w:numPr>
          <w:ilvl w:val="0"/>
          <w:numId w:val="8"/>
        </w:numPr>
        <w:spacing w:line="480" w:lineRule="auto"/>
      </w:pPr>
      <w:r>
        <w:t>Get information on current reservations</w:t>
      </w:r>
    </w:p>
    <w:p w14:paraId="3920F0E1" w14:textId="77777777" w:rsidR="0060756E" w:rsidRDefault="0060756E" w:rsidP="00A25AA3">
      <w:pPr>
        <w:pStyle w:val="ListParagraph"/>
        <w:numPr>
          <w:ilvl w:val="0"/>
          <w:numId w:val="8"/>
        </w:numPr>
        <w:spacing w:line="480" w:lineRule="auto"/>
      </w:pPr>
      <w:r>
        <w:t>Generate bill for room and services used by the customer</w:t>
      </w:r>
    </w:p>
    <w:p w14:paraId="3FC5B1B1" w14:textId="77777777" w:rsidR="0060756E" w:rsidRDefault="0060756E" w:rsidP="00A25AA3">
      <w:pPr>
        <w:pStyle w:val="ListParagraph"/>
        <w:numPr>
          <w:ilvl w:val="0"/>
          <w:numId w:val="8"/>
        </w:numPr>
        <w:spacing w:line="480" w:lineRule="auto"/>
      </w:pPr>
      <w:r>
        <w:t>Track room availability</w:t>
      </w:r>
    </w:p>
    <w:p w14:paraId="1E3EB7DB" w14:textId="77777777" w:rsidR="0060756E" w:rsidRDefault="0060756E" w:rsidP="00A25AA3">
      <w:pPr>
        <w:pStyle w:val="ListParagraph"/>
        <w:numPr>
          <w:ilvl w:val="0"/>
          <w:numId w:val="8"/>
        </w:numPr>
        <w:spacing w:line="480" w:lineRule="auto"/>
      </w:pPr>
      <w:r>
        <w:t>Keep track of services and amenities and their uses</w:t>
      </w:r>
    </w:p>
    <w:p w14:paraId="67201D41" w14:textId="77777777" w:rsidR="0060756E" w:rsidRDefault="0060756E" w:rsidP="00A25AA3">
      <w:pPr>
        <w:pStyle w:val="ListParagraph"/>
        <w:numPr>
          <w:ilvl w:val="0"/>
          <w:numId w:val="8"/>
        </w:numPr>
        <w:spacing w:line="480" w:lineRule="auto"/>
      </w:pPr>
      <w:r>
        <w:t>Automates different types of report i.e., hotel bookings and activities in a month</w:t>
      </w:r>
    </w:p>
    <w:p w14:paraId="560F3881" w14:textId="2F0386C0" w:rsidR="00606FE1" w:rsidRDefault="0060756E" w:rsidP="00A25AA3">
      <w:pPr>
        <w:pStyle w:val="ListParagraph"/>
        <w:numPr>
          <w:ilvl w:val="0"/>
          <w:numId w:val="8"/>
        </w:numPr>
        <w:spacing w:line="480" w:lineRule="auto"/>
      </w:pPr>
      <w:r>
        <w:t>Keep track of which employee aided a booking</w:t>
      </w:r>
    </w:p>
    <w:p w14:paraId="09734424" w14:textId="77777777" w:rsidR="00820DFA" w:rsidRDefault="00820DFA" w:rsidP="00820DFA">
      <w:pPr>
        <w:spacing w:line="480" w:lineRule="auto"/>
        <w:ind w:left="1080"/>
      </w:pPr>
    </w:p>
    <w:p w14:paraId="79BEF48F" w14:textId="18310CEA" w:rsidR="00606FE1" w:rsidRDefault="008C596A" w:rsidP="00606FE1">
      <w:pPr>
        <w:spacing w:line="480" w:lineRule="auto"/>
        <w:jc w:val="center"/>
      </w:pPr>
      <w:r w:rsidRPr="008C596A">
        <w:t>Task</w:t>
      </w:r>
      <w:r w:rsidR="003B2316" w:rsidRPr="008C596A">
        <w:t xml:space="preserve"> 1.2</w:t>
      </w:r>
    </w:p>
    <w:p w14:paraId="2DB913CD" w14:textId="1088B595" w:rsidR="003B2316" w:rsidRPr="00606FE1" w:rsidRDefault="7047E4E5" w:rsidP="00606FE1">
      <w:pPr>
        <w:spacing w:line="480" w:lineRule="auto"/>
        <w:jc w:val="center"/>
      </w:pPr>
      <w:r>
        <w:t>E</w:t>
      </w:r>
      <w:r w:rsidR="1107AD7E">
        <w:t xml:space="preserve">xtended Entity </w:t>
      </w:r>
      <w:r>
        <w:t>R</w:t>
      </w:r>
      <w:r w:rsidR="5ED03954">
        <w:t>elationship</w:t>
      </w:r>
      <w:r w:rsidR="003B2316">
        <w:t xml:space="preserve"> D</w:t>
      </w:r>
      <w:r w:rsidR="00606FE1">
        <w:t>iagram</w:t>
      </w:r>
    </w:p>
    <w:p w14:paraId="391A6EB6" w14:textId="219D0248" w:rsidR="003B2316" w:rsidRDefault="749ED9C9" w:rsidP="00A72009">
      <w:pPr>
        <w:spacing w:line="480" w:lineRule="auto"/>
        <w:jc w:val="center"/>
      </w:pPr>
      <w:r>
        <w:rPr>
          <w:noProof/>
        </w:rPr>
        <w:drawing>
          <wp:inline distT="0" distB="0" distL="0" distR="0" wp14:anchorId="0BF83834" wp14:editId="071BC423">
            <wp:extent cx="5343525" cy="2994600"/>
            <wp:effectExtent l="0" t="0" r="0" b="0"/>
            <wp:docPr id="722188861" name="Picture 722188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188861"/>
                    <pic:cNvPicPr/>
                  </pic:nvPicPr>
                  <pic:blipFill>
                    <a:blip r:embed="rId8">
                      <a:extLst>
                        <a:ext uri="{28A0092B-C50C-407E-A947-70E740481C1C}">
                          <a14:useLocalDpi xmlns:a14="http://schemas.microsoft.com/office/drawing/2010/main" val="0"/>
                        </a:ext>
                      </a:extLst>
                    </a:blip>
                    <a:stretch>
                      <a:fillRect/>
                    </a:stretch>
                  </pic:blipFill>
                  <pic:spPr>
                    <a:xfrm>
                      <a:off x="0" y="0"/>
                      <a:ext cx="5343525" cy="2994600"/>
                    </a:xfrm>
                    <a:prstGeom prst="rect">
                      <a:avLst/>
                    </a:prstGeom>
                  </pic:spPr>
                </pic:pic>
              </a:graphicData>
            </a:graphic>
          </wp:inline>
        </w:drawing>
      </w:r>
    </w:p>
    <w:p w14:paraId="4B1CA66B" w14:textId="77777777" w:rsidR="00606FE1" w:rsidRDefault="00606FE1" w:rsidP="00606FE1">
      <w:pPr>
        <w:spacing w:line="480" w:lineRule="auto"/>
        <w:jc w:val="center"/>
        <w:sectPr w:rsidR="00606FE1">
          <w:headerReference w:type="default" r:id="rId9"/>
          <w:footerReference w:type="default" r:id="rId10"/>
          <w:pgSz w:w="11906" w:h="16838"/>
          <w:pgMar w:top="1440" w:right="1440" w:bottom="1440" w:left="1440" w:header="708" w:footer="708" w:gutter="0"/>
          <w:cols w:space="708"/>
          <w:docGrid w:linePitch="360"/>
        </w:sectPr>
      </w:pPr>
      <w:r>
        <w:t>Strong Entities</w:t>
      </w:r>
    </w:p>
    <w:p w14:paraId="25292FD0" w14:textId="77777777" w:rsidR="00606FE1" w:rsidRDefault="00606FE1" w:rsidP="00606FE1">
      <w:pPr>
        <w:pStyle w:val="ListParagraph"/>
        <w:numPr>
          <w:ilvl w:val="0"/>
          <w:numId w:val="2"/>
        </w:numPr>
        <w:spacing w:line="480" w:lineRule="auto"/>
      </w:pPr>
      <w:r>
        <w:t>Branch</w:t>
      </w:r>
    </w:p>
    <w:p w14:paraId="381C0957" w14:textId="77777777" w:rsidR="00606FE1" w:rsidRDefault="00606FE1" w:rsidP="00606FE1">
      <w:pPr>
        <w:pStyle w:val="ListParagraph"/>
        <w:numPr>
          <w:ilvl w:val="0"/>
          <w:numId w:val="2"/>
        </w:numPr>
        <w:spacing w:line="480" w:lineRule="auto"/>
      </w:pPr>
      <w:r>
        <w:t>Department</w:t>
      </w:r>
    </w:p>
    <w:p w14:paraId="269F3316" w14:textId="77777777" w:rsidR="00606FE1" w:rsidRDefault="00606FE1" w:rsidP="00606FE1">
      <w:pPr>
        <w:pStyle w:val="ListParagraph"/>
        <w:numPr>
          <w:ilvl w:val="0"/>
          <w:numId w:val="2"/>
        </w:numPr>
        <w:spacing w:line="480" w:lineRule="auto"/>
      </w:pPr>
      <w:r>
        <w:t>Room</w:t>
      </w:r>
    </w:p>
    <w:p w14:paraId="44779CB9" w14:textId="77777777" w:rsidR="00606FE1" w:rsidRDefault="00606FE1" w:rsidP="00606FE1">
      <w:pPr>
        <w:pStyle w:val="ListParagraph"/>
        <w:numPr>
          <w:ilvl w:val="0"/>
          <w:numId w:val="2"/>
        </w:numPr>
        <w:spacing w:line="480" w:lineRule="auto"/>
      </w:pPr>
      <w:r>
        <w:t xml:space="preserve">Services </w:t>
      </w:r>
    </w:p>
    <w:p w14:paraId="3BC434DB" w14:textId="77777777" w:rsidR="00606FE1" w:rsidRDefault="00606FE1" w:rsidP="00606FE1">
      <w:pPr>
        <w:pStyle w:val="ListParagraph"/>
        <w:numPr>
          <w:ilvl w:val="0"/>
          <w:numId w:val="2"/>
        </w:numPr>
        <w:spacing w:line="480" w:lineRule="auto"/>
      </w:pPr>
      <w:r>
        <w:t>Guest</w:t>
      </w:r>
    </w:p>
    <w:p w14:paraId="5601A82A" w14:textId="3EE7940C" w:rsidR="00606FE1" w:rsidRDefault="00606FE1" w:rsidP="00606FE1">
      <w:pPr>
        <w:pStyle w:val="ListParagraph"/>
        <w:numPr>
          <w:ilvl w:val="0"/>
          <w:numId w:val="2"/>
        </w:numPr>
        <w:spacing w:line="480" w:lineRule="auto"/>
        <w:sectPr w:rsidR="00606FE1">
          <w:headerReference w:type="default" r:id="rId11"/>
          <w:footerReference w:type="default" r:id="rId12"/>
          <w:type w:val="continuous"/>
          <w:pgSz w:w="11906" w:h="16838"/>
          <w:pgMar w:top="1440" w:right="1440" w:bottom="1440" w:left="1440" w:header="708" w:footer="708" w:gutter="0"/>
          <w:cols w:num="2" w:space="708"/>
          <w:docGrid w:linePitch="360"/>
        </w:sectPr>
      </w:pPr>
      <w:bookmarkStart w:id="0" w:name="_Hlk117109999"/>
      <w:r>
        <w:t>Employe</w:t>
      </w:r>
      <w:bookmarkEnd w:id="0"/>
      <w:r>
        <w:t>e</w:t>
      </w:r>
    </w:p>
    <w:p w14:paraId="2E7201BB" w14:textId="77777777" w:rsidR="00606FE1" w:rsidRDefault="00606FE1" w:rsidP="00606FE1">
      <w:pPr>
        <w:spacing w:line="480" w:lineRule="auto"/>
        <w:jc w:val="center"/>
      </w:pPr>
      <w:r>
        <w:t>Weak Entities</w:t>
      </w:r>
    </w:p>
    <w:p w14:paraId="66B92B9D" w14:textId="77777777" w:rsidR="00606FE1" w:rsidRDefault="00606FE1" w:rsidP="00606FE1">
      <w:pPr>
        <w:spacing w:line="480" w:lineRule="auto"/>
        <w:ind w:left="66"/>
        <w:sectPr w:rsidR="00606FE1">
          <w:headerReference w:type="default" r:id="rId13"/>
          <w:footerReference w:type="default" r:id="rId14"/>
          <w:type w:val="continuous"/>
          <w:pgSz w:w="11906" w:h="16838"/>
          <w:pgMar w:top="1440" w:right="1440" w:bottom="1440" w:left="1440" w:header="708" w:footer="708" w:gutter="0"/>
          <w:cols w:space="708"/>
          <w:docGrid w:linePitch="360"/>
        </w:sectPr>
      </w:pPr>
    </w:p>
    <w:p w14:paraId="68CB0737" w14:textId="77777777" w:rsidR="00606FE1" w:rsidRDefault="00606FE1" w:rsidP="00606FE1">
      <w:pPr>
        <w:pStyle w:val="ListParagraph"/>
        <w:numPr>
          <w:ilvl w:val="0"/>
          <w:numId w:val="3"/>
        </w:numPr>
        <w:spacing w:line="480" w:lineRule="auto"/>
      </w:pPr>
      <w:r>
        <w:t>Booking</w:t>
      </w:r>
    </w:p>
    <w:p w14:paraId="4FE0B95F" w14:textId="77777777" w:rsidR="00606FE1" w:rsidRDefault="00606FE1" w:rsidP="00606FE1">
      <w:pPr>
        <w:pStyle w:val="ListParagraph"/>
        <w:numPr>
          <w:ilvl w:val="0"/>
          <w:numId w:val="3"/>
        </w:numPr>
        <w:spacing w:line="480" w:lineRule="auto"/>
      </w:pPr>
      <w:r>
        <w:t>Payment</w:t>
      </w:r>
    </w:p>
    <w:p w14:paraId="7B345D08" w14:textId="77777777" w:rsidR="00606FE1" w:rsidRDefault="00606FE1" w:rsidP="00606FE1">
      <w:pPr>
        <w:pStyle w:val="ListParagraph"/>
        <w:numPr>
          <w:ilvl w:val="0"/>
          <w:numId w:val="3"/>
        </w:numPr>
        <w:spacing w:line="480" w:lineRule="auto"/>
      </w:pPr>
      <w:r>
        <w:t>BranchDepartment</w:t>
      </w:r>
    </w:p>
    <w:p w14:paraId="22E1EED9" w14:textId="77777777" w:rsidR="00606FE1" w:rsidRDefault="00606FE1" w:rsidP="00606FE1">
      <w:pPr>
        <w:pStyle w:val="ListParagraph"/>
        <w:numPr>
          <w:ilvl w:val="0"/>
          <w:numId w:val="3"/>
        </w:numPr>
        <w:spacing w:line="480" w:lineRule="auto"/>
      </w:pPr>
      <w:r>
        <w:t>BranchService</w:t>
      </w:r>
    </w:p>
    <w:p w14:paraId="15FEB61D" w14:textId="5D28B766" w:rsidR="00730708" w:rsidRDefault="00730708" w:rsidP="00606FE1">
      <w:pPr>
        <w:pStyle w:val="ListParagraph"/>
        <w:numPr>
          <w:ilvl w:val="0"/>
          <w:numId w:val="3"/>
        </w:numPr>
        <w:spacing w:line="480" w:lineRule="auto"/>
      </w:pPr>
      <w:r>
        <w:t>BranchServiceGuest</w:t>
      </w:r>
    </w:p>
    <w:p w14:paraId="5F917FD6" w14:textId="46F40066" w:rsidR="00730708" w:rsidRDefault="00730708" w:rsidP="00606FE1">
      <w:pPr>
        <w:pStyle w:val="ListParagraph"/>
        <w:numPr>
          <w:ilvl w:val="0"/>
          <w:numId w:val="3"/>
        </w:numPr>
        <w:spacing w:line="480" w:lineRule="auto"/>
      </w:pPr>
      <w:r>
        <w:t>BranchServiceBooking</w:t>
      </w:r>
    </w:p>
    <w:p w14:paraId="5094C6E2" w14:textId="77777777" w:rsidR="00606FE1" w:rsidRDefault="00606FE1" w:rsidP="00606FE1">
      <w:pPr>
        <w:pStyle w:val="ListParagraph"/>
        <w:numPr>
          <w:ilvl w:val="0"/>
          <w:numId w:val="3"/>
        </w:numPr>
        <w:spacing w:line="480" w:lineRule="auto"/>
      </w:pPr>
      <w:r>
        <w:t>Room type</w:t>
      </w:r>
    </w:p>
    <w:p w14:paraId="769EB3F3" w14:textId="77777777" w:rsidR="00606FE1" w:rsidRDefault="00606FE1" w:rsidP="00606FE1">
      <w:pPr>
        <w:pStyle w:val="ListParagraph"/>
        <w:numPr>
          <w:ilvl w:val="0"/>
          <w:numId w:val="3"/>
        </w:numPr>
        <w:spacing w:line="480" w:lineRule="auto"/>
      </w:pPr>
      <w:r>
        <w:t>Employee role</w:t>
      </w:r>
    </w:p>
    <w:p w14:paraId="416A680A" w14:textId="77777777" w:rsidR="00606FE1" w:rsidRDefault="00606FE1" w:rsidP="00606FE1">
      <w:pPr>
        <w:pStyle w:val="ListParagraph"/>
        <w:numPr>
          <w:ilvl w:val="0"/>
          <w:numId w:val="3"/>
        </w:numPr>
        <w:spacing w:line="480" w:lineRule="auto"/>
      </w:pPr>
      <w:r>
        <w:t>Part time</w:t>
      </w:r>
    </w:p>
    <w:p w14:paraId="2A261DBA" w14:textId="77777777" w:rsidR="00606FE1" w:rsidRDefault="00606FE1" w:rsidP="00606FE1">
      <w:pPr>
        <w:pStyle w:val="ListParagraph"/>
        <w:numPr>
          <w:ilvl w:val="0"/>
          <w:numId w:val="3"/>
        </w:numPr>
        <w:spacing w:line="480" w:lineRule="auto"/>
      </w:pPr>
      <w:r>
        <w:t>Full time</w:t>
      </w:r>
    </w:p>
    <w:p w14:paraId="134F3719" w14:textId="77777777" w:rsidR="00606FE1" w:rsidRDefault="00606FE1" w:rsidP="00606FE1">
      <w:pPr>
        <w:pStyle w:val="ListParagraph"/>
        <w:numPr>
          <w:ilvl w:val="0"/>
          <w:numId w:val="3"/>
        </w:numPr>
        <w:spacing w:line="480" w:lineRule="auto"/>
      </w:pPr>
      <w:r>
        <w:t>Contract</w:t>
      </w:r>
    </w:p>
    <w:p w14:paraId="61017B58" w14:textId="77777777" w:rsidR="00606FE1" w:rsidRDefault="00606FE1" w:rsidP="00606FE1">
      <w:pPr>
        <w:pStyle w:val="ListParagraph"/>
        <w:numPr>
          <w:ilvl w:val="0"/>
          <w:numId w:val="3"/>
        </w:numPr>
        <w:spacing w:line="480" w:lineRule="auto"/>
      </w:pPr>
      <w:r>
        <w:t xml:space="preserve">Meals </w:t>
      </w:r>
    </w:p>
    <w:p w14:paraId="10E5C0D4" w14:textId="77777777" w:rsidR="00606FE1" w:rsidRDefault="00606FE1" w:rsidP="00606FE1">
      <w:pPr>
        <w:pStyle w:val="ListParagraph"/>
        <w:numPr>
          <w:ilvl w:val="0"/>
          <w:numId w:val="3"/>
        </w:numPr>
        <w:spacing w:line="480" w:lineRule="auto"/>
      </w:pPr>
      <w:r>
        <w:t xml:space="preserve">Laundry </w:t>
      </w:r>
    </w:p>
    <w:p w14:paraId="59234108" w14:textId="77777777" w:rsidR="00606FE1" w:rsidRDefault="00606FE1" w:rsidP="00606FE1">
      <w:pPr>
        <w:pStyle w:val="ListParagraph"/>
        <w:spacing w:line="480" w:lineRule="auto"/>
        <w:ind w:left="786"/>
        <w:sectPr w:rsidR="00606FE1">
          <w:headerReference w:type="default" r:id="rId15"/>
          <w:footerReference w:type="default" r:id="rId16"/>
          <w:type w:val="continuous"/>
          <w:pgSz w:w="11906" w:h="16838"/>
          <w:pgMar w:top="1440" w:right="1440" w:bottom="1440" w:left="1440" w:header="708" w:footer="708" w:gutter="0"/>
          <w:cols w:num="2" w:space="708"/>
          <w:docGrid w:linePitch="360"/>
        </w:sectPr>
      </w:pPr>
    </w:p>
    <w:p w14:paraId="3882BCB4" w14:textId="77777777" w:rsidR="00606FE1" w:rsidRDefault="00606FE1" w:rsidP="00606FE1">
      <w:pPr>
        <w:spacing w:line="480" w:lineRule="auto"/>
        <w:jc w:val="center"/>
      </w:pPr>
    </w:p>
    <w:p w14:paraId="0A8E1558" w14:textId="77777777" w:rsidR="00606FE1" w:rsidRPr="0023411E" w:rsidRDefault="00606FE1" w:rsidP="00606FE1">
      <w:pPr>
        <w:spacing w:line="480" w:lineRule="auto"/>
        <w:jc w:val="center"/>
      </w:pPr>
      <w:r>
        <w:t>Entities and Non-Key Attributes</w:t>
      </w:r>
    </w:p>
    <w:p w14:paraId="07D57D2E" w14:textId="5F56528D" w:rsidR="00606FE1" w:rsidRDefault="00606FE1" w:rsidP="00606FE1">
      <w:pPr>
        <w:pStyle w:val="ListParagraph"/>
        <w:numPr>
          <w:ilvl w:val="0"/>
          <w:numId w:val="4"/>
        </w:numPr>
        <w:spacing w:line="480" w:lineRule="auto"/>
        <w:rPr>
          <w:rFonts w:eastAsia="Times New Roman"/>
          <w:color w:val="000000" w:themeColor="text1"/>
          <w:szCs w:val="24"/>
        </w:rPr>
      </w:pPr>
      <w:r w:rsidRPr="42DCE4F3">
        <w:rPr>
          <w:rFonts w:eastAsia="Times New Roman"/>
          <w:color w:val="000000" w:themeColor="text1"/>
          <w:szCs w:val="24"/>
        </w:rPr>
        <w:t xml:space="preserve">Branch: </w:t>
      </w:r>
      <w:r w:rsidR="007971CA">
        <w:rPr>
          <w:rFonts w:eastAsia="Times New Roman"/>
          <w:color w:val="000000" w:themeColor="text1"/>
          <w:szCs w:val="24"/>
        </w:rPr>
        <w:t>branc</w:t>
      </w:r>
      <w:r w:rsidR="00E90176">
        <w:rPr>
          <w:rFonts w:eastAsia="Times New Roman"/>
          <w:color w:val="000000" w:themeColor="text1"/>
          <w:szCs w:val="24"/>
        </w:rPr>
        <w:t>hN</w:t>
      </w:r>
      <w:r w:rsidRPr="42DCE4F3">
        <w:rPr>
          <w:rFonts w:eastAsia="Times New Roman"/>
          <w:color w:val="000000" w:themeColor="text1"/>
          <w:szCs w:val="24"/>
        </w:rPr>
        <w:t>ame, City, NumRooms, Telephone,</w:t>
      </w:r>
      <w:r w:rsidR="00E90176">
        <w:rPr>
          <w:rFonts w:eastAsia="Times New Roman"/>
          <w:color w:val="000000" w:themeColor="text1"/>
          <w:szCs w:val="24"/>
        </w:rPr>
        <w:t xml:space="preserve"> </w:t>
      </w:r>
      <w:r w:rsidRPr="42DCE4F3">
        <w:rPr>
          <w:rFonts w:eastAsia="Times New Roman"/>
          <w:color w:val="000000" w:themeColor="text1"/>
          <w:szCs w:val="24"/>
        </w:rPr>
        <w:t>PostalCode, Email</w:t>
      </w:r>
    </w:p>
    <w:p w14:paraId="243007A2" w14:textId="77777777" w:rsidR="00606FE1" w:rsidRDefault="00606FE1" w:rsidP="00606FE1">
      <w:pPr>
        <w:pStyle w:val="ListParagraph"/>
        <w:numPr>
          <w:ilvl w:val="0"/>
          <w:numId w:val="4"/>
        </w:numPr>
        <w:spacing w:line="480" w:lineRule="auto"/>
        <w:rPr>
          <w:rFonts w:eastAsia="Times New Roman"/>
          <w:color w:val="000000" w:themeColor="text1"/>
          <w:szCs w:val="24"/>
        </w:rPr>
      </w:pPr>
      <w:r w:rsidRPr="42DCE4F3">
        <w:rPr>
          <w:rFonts w:eastAsia="Times New Roman"/>
          <w:color w:val="000000" w:themeColor="text1"/>
          <w:szCs w:val="24"/>
        </w:rPr>
        <w:t>Department: Name, Location, Email</w:t>
      </w:r>
    </w:p>
    <w:p w14:paraId="61A194FC" w14:textId="77777777" w:rsidR="00606FE1" w:rsidRDefault="00606FE1" w:rsidP="00606FE1">
      <w:pPr>
        <w:pStyle w:val="ListParagraph"/>
        <w:numPr>
          <w:ilvl w:val="0"/>
          <w:numId w:val="4"/>
        </w:numPr>
        <w:spacing w:line="480" w:lineRule="auto"/>
        <w:rPr>
          <w:rFonts w:eastAsia="Times New Roman"/>
          <w:color w:val="000000" w:themeColor="text1"/>
        </w:rPr>
      </w:pPr>
      <w:r w:rsidRPr="7A5EE200">
        <w:rPr>
          <w:rFonts w:eastAsia="Times New Roman"/>
          <w:color w:val="000000" w:themeColor="text1"/>
        </w:rPr>
        <w:t>Room: Smoking, Availability</w:t>
      </w:r>
    </w:p>
    <w:p w14:paraId="0EDD7E29" w14:textId="4B305B87" w:rsidR="00606FE1" w:rsidRDefault="00606FE1" w:rsidP="00606FE1">
      <w:pPr>
        <w:pStyle w:val="ListParagraph"/>
        <w:numPr>
          <w:ilvl w:val="0"/>
          <w:numId w:val="4"/>
        </w:numPr>
        <w:spacing w:line="480" w:lineRule="auto"/>
        <w:rPr>
          <w:rFonts w:eastAsia="Times New Roman"/>
          <w:color w:val="000000" w:themeColor="text1"/>
        </w:rPr>
      </w:pPr>
      <w:r w:rsidRPr="7A5EE200">
        <w:rPr>
          <w:rFonts w:eastAsia="Times New Roman"/>
          <w:color w:val="000000" w:themeColor="text1"/>
        </w:rPr>
        <w:t>Services:</w:t>
      </w:r>
      <w:r w:rsidR="00453C6D">
        <w:rPr>
          <w:rFonts w:eastAsia="Times New Roman"/>
          <w:color w:val="000000" w:themeColor="text1"/>
        </w:rPr>
        <w:t xml:space="preserve"> serviceName,</w:t>
      </w:r>
      <w:r w:rsidRPr="7A5EE200">
        <w:rPr>
          <w:rFonts w:eastAsia="Times New Roman"/>
          <w:color w:val="000000" w:themeColor="text1"/>
        </w:rPr>
        <w:t xml:space="preserve"> StartDate, EndDate, AmountCharged, DeliveryStatus</w:t>
      </w:r>
    </w:p>
    <w:p w14:paraId="623DB2F9" w14:textId="77777777" w:rsidR="00606FE1" w:rsidRDefault="00606FE1" w:rsidP="00606FE1">
      <w:pPr>
        <w:pStyle w:val="ListParagraph"/>
        <w:numPr>
          <w:ilvl w:val="0"/>
          <w:numId w:val="4"/>
        </w:numPr>
        <w:spacing w:line="480" w:lineRule="auto"/>
        <w:rPr>
          <w:rFonts w:eastAsia="Times New Roman"/>
          <w:color w:val="000000" w:themeColor="text1"/>
        </w:rPr>
      </w:pPr>
      <w:r w:rsidRPr="3B63E048">
        <w:rPr>
          <w:rFonts w:eastAsia="Times New Roman"/>
          <w:color w:val="000000" w:themeColor="text1"/>
        </w:rPr>
        <w:t xml:space="preserve">Guest: Fname, Lname, </w:t>
      </w:r>
      <w:r w:rsidRPr="5CD2604B">
        <w:rPr>
          <w:rFonts w:eastAsia="Times New Roman"/>
          <w:color w:val="000000" w:themeColor="text1"/>
        </w:rPr>
        <w:t xml:space="preserve">Gender, </w:t>
      </w:r>
      <w:r w:rsidRPr="3B63E048">
        <w:rPr>
          <w:rFonts w:eastAsia="Times New Roman"/>
          <w:color w:val="000000" w:themeColor="text1"/>
        </w:rPr>
        <w:t>Telephone, Address, Email</w:t>
      </w:r>
    </w:p>
    <w:p w14:paraId="7407F09E" w14:textId="77777777" w:rsidR="00606FE1" w:rsidRDefault="00606FE1" w:rsidP="00606FE1">
      <w:pPr>
        <w:pStyle w:val="ListParagraph"/>
        <w:numPr>
          <w:ilvl w:val="0"/>
          <w:numId w:val="4"/>
        </w:numPr>
        <w:spacing w:line="480" w:lineRule="auto"/>
        <w:rPr>
          <w:rFonts w:eastAsia="Times New Roman"/>
          <w:color w:val="000000" w:themeColor="text1"/>
        </w:rPr>
      </w:pPr>
      <w:r w:rsidRPr="002E3573">
        <w:rPr>
          <w:rFonts w:eastAsia="Times New Roman"/>
          <w:color w:val="000000" w:themeColor="text1"/>
        </w:rPr>
        <w:t>Employee:</w:t>
      </w:r>
      <w:r w:rsidRPr="43E04F26">
        <w:rPr>
          <w:rFonts w:eastAsia="Times New Roman"/>
          <w:color w:val="000000" w:themeColor="text1"/>
        </w:rPr>
        <w:t xml:space="preserve"> </w:t>
      </w:r>
      <w:r w:rsidRPr="002E3573">
        <w:rPr>
          <w:rFonts w:eastAsia="Times New Roman"/>
          <w:color w:val="000000" w:themeColor="text1"/>
        </w:rPr>
        <w:t xml:space="preserve">Fname, Lname, </w:t>
      </w:r>
      <w:r w:rsidRPr="5CD2604B">
        <w:rPr>
          <w:rFonts w:eastAsia="Times New Roman"/>
          <w:color w:val="000000" w:themeColor="text1"/>
        </w:rPr>
        <w:t xml:space="preserve">Gender, </w:t>
      </w:r>
      <w:r w:rsidRPr="002E3573">
        <w:rPr>
          <w:rFonts w:eastAsia="Times New Roman"/>
          <w:color w:val="000000" w:themeColor="text1"/>
        </w:rPr>
        <w:t>Telephone, Address, Email, DailyWorkingHours</w:t>
      </w:r>
    </w:p>
    <w:p w14:paraId="6FA6C865" w14:textId="505F0255" w:rsidR="00606FE1" w:rsidRDefault="00606FE1" w:rsidP="00606FE1">
      <w:pPr>
        <w:pStyle w:val="ListParagraph"/>
        <w:numPr>
          <w:ilvl w:val="0"/>
          <w:numId w:val="4"/>
        </w:numPr>
        <w:spacing w:line="480" w:lineRule="auto"/>
        <w:rPr>
          <w:rFonts w:eastAsia="Times New Roman"/>
          <w:color w:val="000000" w:themeColor="text1"/>
        </w:rPr>
      </w:pPr>
      <w:r w:rsidRPr="6E5EEB05">
        <w:rPr>
          <w:rFonts w:eastAsia="Times New Roman"/>
          <w:color w:val="000000" w:themeColor="text1"/>
        </w:rPr>
        <w:t xml:space="preserve">Booking: BookingDate, BookingTime, ArrivalDate, DepartureDate, SpecialRequests, </w:t>
      </w:r>
      <w:r w:rsidR="007B75CF">
        <w:rPr>
          <w:rFonts w:eastAsia="Times New Roman"/>
          <w:color w:val="000000" w:themeColor="text1"/>
        </w:rPr>
        <w:t>checkInStatus</w:t>
      </w:r>
      <w:r w:rsidRPr="6E5EEB05">
        <w:rPr>
          <w:rFonts w:eastAsia="Times New Roman"/>
          <w:color w:val="000000" w:themeColor="text1"/>
        </w:rPr>
        <w:t xml:space="preserve"> </w:t>
      </w:r>
    </w:p>
    <w:p w14:paraId="6C62B337" w14:textId="6AD7987C" w:rsidR="00606FE1" w:rsidRDefault="00606FE1" w:rsidP="00606FE1">
      <w:pPr>
        <w:pStyle w:val="ListParagraph"/>
        <w:numPr>
          <w:ilvl w:val="0"/>
          <w:numId w:val="4"/>
        </w:numPr>
        <w:spacing w:line="480" w:lineRule="auto"/>
        <w:rPr>
          <w:rFonts w:eastAsia="Times New Roman"/>
          <w:color w:val="000000" w:themeColor="text1"/>
        </w:rPr>
      </w:pPr>
      <w:r w:rsidRPr="6E5EEB05">
        <w:rPr>
          <w:rFonts w:eastAsia="Times New Roman"/>
          <w:color w:val="000000" w:themeColor="text1"/>
        </w:rPr>
        <w:t>Payment</w:t>
      </w:r>
      <w:r w:rsidRPr="6E5EEB05">
        <w:rPr>
          <w:rFonts w:eastAsia="Times New Roman"/>
          <w:b/>
          <w:color w:val="000000" w:themeColor="text1"/>
        </w:rPr>
        <w:t xml:space="preserve">: </w:t>
      </w:r>
      <w:r w:rsidRPr="6E5EEB05">
        <w:rPr>
          <w:rFonts w:eastAsia="Times New Roman"/>
          <w:color w:val="000000" w:themeColor="text1"/>
        </w:rPr>
        <w:t xml:space="preserve">PaymentMethod, Charge, </w:t>
      </w:r>
      <w:r w:rsidR="007B75CF">
        <w:rPr>
          <w:rFonts w:eastAsia="Times New Roman"/>
          <w:color w:val="000000" w:themeColor="text1"/>
        </w:rPr>
        <w:t>AdditionalCharge</w:t>
      </w:r>
      <w:r w:rsidRPr="6E5EEB05">
        <w:rPr>
          <w:rFonts w:eastAsia="Times New Roman"/>
          <w:color w:val="000000" w:themeColor="text1"/>
        </w:rPr>
        <w:t>, PaymentDate</w:t>
      </w:r>
    </w:p>
    <w:p w14:paraId="21822DCF" w14:textId="77777777" w:rsidR="00606FE1" w:rsidRDefault="00606FE1" w:rsidP="00606FE1">
      <w:pPr>
        <w:pStyle w:val="ListParagraph"/>
        <w:numPr>
          <w:ilvl w:val="0"/>
          <w:numId w:val="4"/>
        </w:numPr>
        <w:spacing w:line="480" w:lineRule="auto"/>
        <w:rPr>
          <w:rFonts w:eastAsia="Times New Roman"/>
          <w:color w:val="000000" w:themeColor="text1"/>
          <w:u w:val="single"/>
        </w:rPr>
      </w:pPr>
      <w:r w:rsidRPr="6E5EEB05">
        <w:rPr>
          <w:rFonts w:eastAsia="Times New Roman"/>
          <w:color w:val="000000" w:themeColor="text1"/>
        </w:rPr>
        <w:t xml:space="preserve">BranchDepartment: </w:t>
      </w:r>
    </w:p>
    <w:p w14:paraId="1A24162C" w14:textId="77777777" w:rsidR="00606FE1" w:rsidRDefault="00606FE1" w:rsidP="00606FE1">
      <w:pPr>
        <w:pStyle w:val="ListParagraph"/>
        <w:numPr>
          <w:ilvl w:val="0"/>
          <w:numId w:val="4"/>
        </w:numPr>
        <w:spacing w:line="480" w:lineRule="auto"/>
        <w:rPr>
          <w:rFonts w:eastAsia="Times New Roman"/>
          <w:color w:val="000000" w:themeColor="text1"/>
          <w:u w:val="single"/>
        </w:rPr>
      </w:pPr>
      <w:r w:rsidRPr="6E5EEB05">
        <w:rPr>
          <w:rFonts w:eastAsia="Times New Roman"/>
          <w:color w:val="000000" w:themeColor="text1"/>
        </w:rPr>
        <w:t xml:space="preserve">BranchService:  </w:t>
      </w:r>
    </w:p>
    <w:p w14:paraId="757363C2" w14:textId="77777777" w:rsidR="00606FE1" w:rsidRPr="008F5EA0" w:rsidRDefault="00606FE1" w:rsidP="00606FE1">
      <w:pPr>
        <w:pStyle w:val="ListParagraph"/>
        <w:numPr>
          <w:ilvl w:val="0"/>
          <w:numId w:val="4"/>
        </w:numPr>
        <w:spacing w:line="480" w:lineRule="auto"/>
        <w:rPr>
          <w:rFonts w:eastAsia="Times New Roman"/>
          <w:color w:val="000000" w:themeColor="text1"/>
          <w:u w:val="single"/>
        </w:rPr>
      </w:pPr>
      <w:r w:rsidRPr="6E5EEB05">
        <w:rPr>
          <w:rFonts w:eastAsia="Times New Roman"/>
          <w:color w:val="000000" w:themeColor="text1"/>
        </w:rPr>
        <w:t xml:space="preserve">BranchServiceGuest:  </w:t>
      </w:r>
    </w:p>
    <w:p w14:paraId="7BFB8FD9" w14:textId="39B07EEB" w:rsidR="008F5EA0" w:rsidRDefault="008F5EA0" w:rsidP="008F5EA0">
      <w:pPr>
        <w:pStyle w:val="ListParagraph"/>
        <w:numPr>
          <w:ilvl w:val="0"/>
          <w:numId w:val="4"/>
        </w:numPr>
        <w:spacing w:line="480" w:lineRule="auto"/>
        <w:rPr>
          <w:rFonts w:eastAsia="Times New Roman"/>
          <w:color w:val="000000" w:themeColor="text1"/>
          <w:u w:val="single"/>
        </w:rPr>
      </w:pPr>
      <w:r>
        <w:rPr>
          <w:rFonts w:eastAsia="Times New Roman"/>
          <w:color w:val="000000" w:themeColor="text1"/>
        </w:rPr>
        <w:t>BranchServiceBooking:</w:t>
      </w:r>
    </w:p>
    <w:p w14:paraId="66C6F825" w14:textId="77777777" w:rsidR="00606FE1" w:rsidRDefault="00606FE1" w:rsidP="00606FE1">
      <w:pPr>
        <w:pStyle w:val="ListParagraph"/>
        <w:numPr>
          <w:ilvl w:val="0"/>
          <w:numId w:val="4"/>
        </w:numPr>
        <w:spacing w:line="480" w:lineRule="auto"/>
        <w:rPr>
          <w:rFonts w:eastAsia="Times New Roman"/>
          <w:color w:val="000000" w:themeColor="text1"/>
        </w:rPr>
      </w:pPr>
      <w:r w:rsidRPr="307C24C4">
        <w:rPr>
          <w:rFonts w:eastAsia="Times New Roman"/>
          <w:color w:val="000000" w:themeColor="text1"/>
        </w:rPr>
        <w:t>Room type: Description, Price</w:t>
      </w:r>
    </w:p>
    <w:p w14:paraId="7A2A8837" w14:textId="77777777" w:rsidR="00606FE1" w:rsidRDefault="00606FE1" w:rsidP="00606FE1">
      <w:pPr>
        <w:pStyle w:val="ListParagraph"/>
        <w:numPr>
          <w:ilvl w:val="0"/>
          <w:numId w:val="4"/>
        </w:numPr>
        <w:spacing w:line="480" w:lineRule="auto"/>
        <w:rPr>
          <w:rFonts w:eastAsia="Times New Roman"/>
          <w:color w:val="000000" w:themeColor="text1"/>
        </w:rPr>
      </w:pPr>
      <w:r w:rsidRPr="307C24C4">
        <w:rPr>
          <w:rFonts w:eastAsia="Times New Roman"/>
          <w:color w:val="000000" w:themeColor="text1"/>
        </w:rPr>
        <w:t xml:space="preserve">Employee role: Title, Description  </w:t>
      </w:r>
    </w:p>
    <w:p w14:paraId="4CB8B1F2" w14:textId="77777777" w:rsidR="00606FE1" w:rsidRDefault="00606FE1" w:rsidP="00606FE1">
      <w:pPr>
        <w:pStyle w:val="ListParagraph"/>
        <w:numPr>
          <w:ilvl w:val="0"/>
          <w:numId w:val="4"/>
        </w:numPr>
        <w:spacing w:line="480" w:lineRule="auto"/>
        <w:rPr>
          <w:rFonts w:eastAsia="Times New Roman"/>
          <w:color w:val="000000" w:themeColor="text1"/>
        </w:rPr>
      </w:pPr>
      <w:r w:rsidRPr="307C24C4">
        <w:rPr>
          <w:rFonts w:eastAsia="Times New Roman"/>
          <w:color w:val="000000" w:themeColor="text1"/>
        </w:rPr>
        <w:t>Part time: NumberOfWorkingDays, HourlyRate</w:t>
      </w:r>
    </w:p>
    <w:p w14:paraId="648F7671" w14:textId="77777777" w:rsidR="00606FE1" w:rsidRDefault="00606FE1" w:rsidP="00606FE1">
      <w:pPr>
        <w:pStyle w:val="ListParagraph"/>
        <w:numPr>
          <w:ilvl w:val="0"/>
          <w:numId w:val="4"/>
        </w:numPr>
        <w:spacing w:line="480" w:lineRule="auto"/>
        <w:rPr>
          <w:rFonts w:eastAsia="Times New Roman"/>
          <w:color w:val="000000" w:themeColor="text1"/>
        </w:rPr>
      </w:pPr>
      <w:r w:rsidRPr="307C24C4">
        <w:rPr>
          <w:rFonts w:eastAsia="Times New Roman"/>
          <w:color w:val="000000" w:themeColor="text1"/>
        </w:rPr>
        <w:t xml:space="preserve">Full time: Salary, Bonus, </w:t>
      </w:r>
    </w:p>
    <w:p w14:paraId="6EBFAB9C" w14:textId="4FF78A3B" w:rsidR="00606FE1" w:rsidRDefault="00606FE1" w:rsidP="00606FE1">
      <w:pPr>
        <w:pStyle w:val="ListParagraph"/>
        <w:numPr>
          <w:ilvl w:val="0"/>
          <w:numId w:val="4"/>
        </w:numPr>
        <w:spacing w:line="480" w:lineRule="auto"/>
        <w:rPr>
          <w:rFonts w:eastAsia="Times New Roman"/>
          <w:color w:val="000000" w:themeColor="text1"/>
        </w:rPr>
      </w:pPr>
      <w:r w:rsidRPr="307C24C4">
        <w:rPr>
          <w:rFonts w:eastAsia="Times New Roman"/>
          <w:color w:val="000000" w:themeColor="text1"/>
        </w:rPr>
        <w:t>Contract: StartDate, EndDate, ContractFee</w:t>
      </w:r>
    </w:p>
    <w:p w14:paraId="4A27625A" w14:textId="77777777" w:rsidR="00606FE1" w:rsidRDefault="00606FE1" w:rsidP="00606FE1">
      <w:pPr>
        <w:pStyle w:val="ListParagraph"/>
        <w:numPr>
          <w:ilvl w:val="0"/>
          <w:numId w:val="4"/>
        </w:numPr>
        <w:spacing w:line="480" w:lineRule="auto"/>
        <w:rPr>
          <w:rFonts w:eastAsia="Times New Roman"/>
          <w:color w:val="000000" w:themeColor="text1"/>
          <w:szCs w:val="24"/>
        </w:rPr>
      </w:pPr>
      <w:r w:rsidRPr="42DCE4F3">
        <w:rPr>
          <w:rFonts w:eastAsia="Times New Roman"/>
          <w:color w:val="000000" w:themeColor="text1"/>
          <w:szCs w:val="24"/>
        </w:rPr>
        <w:t>Meals: Food, NumberOfServings</w:t>
      </w:r>
    </w:p>
    <w:p w14:paraId="0A75C1FD" w14:textId="57C2700B" w:rsidR="00AA0E4F" w:rsidRPr="0023188A" w:rsidRDefault="00606FE1" w:rsidP="00AA0E4F">
      <w:pPr>
        <w:pStyle w:val="ListParagraph"/>
        <w:numPr>
          <w:ilvl w:val="0"/>
          <w:numId w:val="4"/>
        </w:numPr>
        <w:spacing w:line="480" w:lineRule="auto"/>
        <w:rPr>
          <w:rFonts w:eastAsia="Times New Roman"/>
          <w:color w:val="000000" w:themeColor="text1"/>
          <w:szCs w:val="24"/>
        </w:rPr>
      </w:pPr>
      <w:r w:rsidRPr="42DCE4F3">
        <w:rPr>
          <w:rFonts w:eastAsia="Times New Roman"/>
          <w:color w:val="000000" w:themeColor="text1"/>
          <w:szCs w:val="24"/>
        </w:rPr>
        <w:t>Laundry:</w:t>
      </w:r>
      <w:r w:rsidRPr="42DCE4F3">
        <w:rPr>
          <w:rFonts w:eastAsia="Times New Roman"/>
          <w:b/>
          <w:bCs/>
          <w:color w:val="000000" w:themeColor="text1"/>
          <w:szCs w:val="24"/>
          <w:u w:val="single"/>
        </w:rPr>
        <w:t xml:space="preserve"> </w:t>
      </w:r>
      <w:r w:rsidRPr="42DCE4F3">
        <w:rPr>
          <w:rFonts w:eastAsia="Times New Roman"/>
          <w:color w:val="000000" w:themeColor="text1"/>
          <w:szCs w:val="24"/>
        </w:rPr>
        <w:t>LoadType, Quantity</w:t>
      </w:r>
    </w:p>
    <w:p w14:paraId="629FB0CB" w14:textId="77777777" w:rsidR="00AA0E4F" w:rsidRDefault="00AA0E4F" w:rsidP="00AA0E4F">
      <w:pPr>
        <w:spacing w:line="480" w:lineRule="auto"/>
        <w:jc w:val="center"/>
      </w:pPr>
      <w:r>
        <w:t>Assumptions</w:t>
      </w:r>
    </w:p>
    <w:p w14:paraId="234E4A31" w14:textId="77777777" w:rsidR="00AA0E4F" w:rsidRDefault="00AA0E4F" w:rsidP="00AA0E4F">
      <w:pPr>
        <w:pStyle w:val="ListParagraph"/>
        <w:numPr>
          <w:ilvl w:val="0"/>
          <w:numId w:val="2"/>
        </w:numPr>
        <w:spacing w:line="480" w:lineRule="auto"/>
        <w:sectPr w:rsidR="00AA0E4F" w:rsidSect="00AA0E4F">
          <w:headerReference w:type="default" r:id="rId17"/>
          <w:footerReference w:type="default" r:id="rId18"/>
          <w:type w:val="continuous"/>
          <w:pgSz w:w="11906" w:h="16838"/>
          <w:pgMar w:top="1440" w:right="1440" w:bottom="1440" w:left="1440" w:header="708" w:footer="708" w:gutter="0"/>
          <w:cols w:space="708"/>
          <w:docGrid w:linePitch="360"/>
        </w:sectPr>
      </w:pPr>
    </w:p>
    <w:p w14:paraId="0D81099A" w14:textId="77777777" w:rsidR="00AA0E4F" w:rsidRDefault="00AA0E4F" w:rsidP="00AA0E4F">
      <w:pPr>
        <w:pStyle w:val="ListParagraph"/>
        <w:numPr>
          <w:ilvl w:val="0"/>
          <w:numId w:val="2"/>
        </w:numPr>
        <w:spacing w:line="480" w:lineRule="auto"/>
      </w:pPr>
      <w:r>
        <w:t>All users are authenticated and logged in</w:t>
      </w:r>
    </w:p>
    <w:p w14:paraId="2A5A1D95" w14:textId="77777777" w:rsidR="00AA0E4F" w:rsidRDefault="00AA0E4F" w:rsidP="00AA0E4F">
      <w:pPr>
        <w:pStyle w:val="ListParagraph"/>
        <w:numPr>
          <w:ilvl w:val="0"/>
          <w:numId w:val="2"/>
        </w:numPr>
        <w:spacing w:line="480" w:lineRule="auto"/>
      </w:pPr>
      <w:r>
        <w:t xml:space="preserve">Every person has their own unique id. </w:t>
      </w:r>
    </w:p>
    <w:p w14:paraId="5E2D9F4A" w14:textId="77777777" w:rsidR="00AA0E4F" w:rsidRDefault="00AA0E4F" w:rsidP="00AA0E4F">
      <w:pPr>
        <w:pStyle w:val="ListParagraph"/>
        <w:numPr>
          <w:ilvl w:val="0"/>
          <w:numId w:val="2"/>
        </w:numPr>
        <w:spacing w:line="480" w:lineRule="auto"/>
      </w:pPr>
      <w:r>
        <w:t>If you’ve never booked a room at a branch before, then you’re not a Guest.</w:t>
      </w:r>
    </w:p>
    <w:p w14:paraId="1744C2A3" w14:textId="77777777" w:rsidR="00AA0E4F" w:rsidRDefault="00AA0E4F" w:rsidP="00AA0E4F">
      <w:pPr>
        <w:pStyle w:val="ListParagraph"/>
        <w:numPr>
          <w:ilvl w:val="0"/>
          <w:numId w:val="2"/>
        </w:numPr>
        <w:spacing w:line="480" w:lineRule="auto"/>
      </w:pPr>
      <w:r>
        <w:t>A branch must have at least one department.</w:t>
      </w:r>
    </w:p>
    <w:p w14:paraId="43EB9825" w14:textId="77777777" w:rsidR="00AA0E4F" w:rsidRDefault="00AA0E4F" w:rsidP="00AA0E4F">
      <w:pPr>
        <w:pStyle w:val="ListParagraph"/>
        <w:numPr>
          <w:ilvl w:val="0"/>
          <w:numId w:val="2"/>
        </w:numPr>
        <w:spacing w:line="480" w:lineRule="auto"/>
      </w:pPr>
      <w:r>
        <w:t>A branch is managed by exactly one employee.</w:t>
      </w:r>
    </w:p>
    <w:p w14:paraId="40388E5F" w14:textId="77777777" w:rsidR="00AA0E4F" w:rsidRDefault="00AA0E4F" w:rsidP="00AA0E4F">
      <w:pPr>
        <w:spacing w:line="480" w:lineRule="auto"/>
        <w:jc w:val="center"/>
        <w:sectPr w:rsidR="00AA0E4F">
          <w:type w:val="continuous"/>
          <w:pgSz w:w="11906" w:h="16838"/>
          <w:pgMar w:top="1440" w:right="1440" w:bottom="1440" w:left="1440" w:header="708" w:footer="708" w:gutter="0"/>
          <w:cols w:num="2" w:space="708"/>
          <w:docGrid w:linePitch="360"/>
        </w:sectPr>
      </w:pPr>
    </w:p>
    <w:p w14:paraId="54BA9E90" w14:textId="77777777" w:rsidR="00AA0E4F" w:rsidRDefault="00AA0E4F" w:rsidP="00AA0E4F">
      <w:pPr>
        <w:spacing w:line="480" w:lineRule="auto"/>
        <w:jc w:val="center"/>
      </w:pPr>
      <w:r>
        <w:t>Enterprise Rules</w:t>
      </w:r>
    </w:p>
    <w:p w14:paraId="1661E22A" w14:textId="77777777" w:rsidR="00AA0E4F" w:rsidRDefault="00AA0E4F" w:rsidP="00AA0E4F">
      <w:pPr>
        <w:pStyle w:val="ListParagraph"/>
        <w:numPr>
          <w:ilvl w:val="1"/>
          <w:numId w:val="6"/>
        </w:numPr>
        <w:spacing w:line="480" w:lineRule="auto"/>
        <w:sectPr w:rsidR="00AA0E4F">
          <w:type w:val="continuous"/>
          <w:pgSz w:w="11906" w:h="16838"/>
          <w:pgMar w:top="1440" w:right="1440" w:bottom="1440" w:left="1440" w:header="708" w:footer="708" w:gutter="0"/>
          <w:cols w:space="708"/>
          <w:docGrid w:linePitch="360"/>
        </w:sectPr>
      </w:pPr>
    </w:p>
    <w:p w14:paraId="442E35A8" w14:textId="77777777" w:rsidR="00AA0E4F" w:rsidRDefault="00AA0E4F" w:rsidP="00AA0E4F">
      <w:pPr>
        <w:pStyle w:val="ListParagraph"/>
        <w:numPr>
          <w:ilvl w:val="1"/>
          <w:numId w:val="6"/>
        </w:numPr>
        <w:spacing w:line="480" w:lineRule="auto"/>
        <w:ind w:left="360"/>
      </w:pPr>
      <w:r>
        <w:t>A branch has one or more rooms</w:t>
      </w:r>
    </w:p>
    <w:p w14:paraId="3BCD440D" w14:textId="77777777" w:rsidR="00AA0E4F" w:rsidRDefault="00AA0E4F" w:rsidP="00AA0E4F">
      <w:pPr>
        <w:pStyle w:val="ListParagraph"/>
        <w:numPr>
          <w:ilvl w:val="1"/>
          <w:numId w:val="6"/>
        </w:numPr>
        <w:spacing w:line="480" w:lineRule="auto"/>
        <w:ind w:left="360"/>
      </w:pPr>
      <w:r>
        <w:t>A room can be found in a branch</w:t>
      </w:r>
    </w:p>
    <w:p w14:paraId="4CB86E47" w14:textId="77777777" w:rsidR="00AA0E4F" w:rsidRDefault="00AA0E4F" w:rsidP="00AA0E4F">
      <w:pPr>
        <w:pStyle w:val="ListParagraph"/>
        <w:spacing w:line="480" w:lineRule="auto"/>
        <w:ind w:left="360"/>
      </w:pPr>
    </w:p>
    <w:p w14:paraId="5A6B858A" w14:textId="77777777" w:rsidR="00AA0E4F" w:rsidRDefault="00AA0E4F" w:rsidP="00AA0E4F">
      <w:pPr>
        <w:pStyle w:val="ListParagraph"/>
        <w:numPr>
          <w:ilvl w:val="1"/>
          <w:numId w:val="6"/>
        </w:numPr>
        <w:spacing w:line="480" w:lineRule="auto"/>
        <w:ind w:left="360"/>
      </w:pPr>
      <w:r>
        <w:t>A branch has 0,1 or many bookings</w:t>
      </w:r>
    </w:p>
    <w:p w14:paraId="69EEE09D" w14:textId="77777777" w:rsidR="00AA0E4F" w:rsidRDefault="00AA0E4F" w:rsidP="00AA0E4F">
      <w:pPr>
        <w:pStyle w:val="ListParagraph"/>
        <w:numPr>
          <w:ilvl w:val="1"/>
          <w:numId w:val="6"/>
        </w:numPr>
        <w:spacing w:line="480" w:lineRule="auto"/>
        <w:ind w:left="360"/>
      </w:pPr>
      <w:r>
        <w:t>A booking relates to one branch</w:t>
      </w:r>
    </w:p>
    <w:p w14:paraId="0C2BCCF1" w14:textId="77777777" w:rsidR="00AA0E4F" w:rsidRDefault="00AA0E4F" w:rsidP="00AA0E4F">
      <w:pPr>
        <w:pStyle w:val="ListParagraph"/>
        <w:spacing w:line="480" w:lineRule="auto"/>
        <w:ind w:left="360"/>
      </w:pPr>
    </w:p>
    <w:p w14:paraId="0761EE3B" w14:textId="77777777" w:rsidR="00AA0E4F" w:rsidRDefault="00AA0E4F" w:rsidP="00AA0E4F">
      <w:pPr>
        <w:pStyle w:val="ListParagraph"/>
        <w:numPr>
          <w:ilvl w:val="1"/>
          <w:numId w:val="6"/>
        </w:numPr>
        <w:spacing w:line="480" w:lineRule="auto"/>
        <w:ind w:left="360"/>
      </w:pPr>
      <w:r>
        <w:t>A branch has many BranchDepartment</w:t>
      </w:r>
    </w:p>
    <w:p w14:paraId="52FCF525" w14:textId="77777777" w:rsidR="00AA0E4F" w:rsidRDefault="00AA0E4F" w:rsidP="00AA0E4F">
      <w:pPr>
        <w:pStyle w:val="ListParagraph"/>
        <w:numPr>
          <w:ilvl w:val="1"/>
          <w:numId w:val="6"/>
        </w:numPr>
        <w:spacing w:line="480" w:lineRule="auto"/>
        <w:ind w:left="360"/>
      </w:pPr>
      <w:r>
        <w:t>A BranchDepartment belongs to one Branch</w:t>
      </w:r>
    </w:p>
    <w:p w14:paraId="4D55709F" w14:textId="77777777" w:rsidR="00AA0E4F" w:rsidRDefault="00AA0E4F" w:rsidP="00AA0E4F">
      <w:pPr>
        <w:pStyle w:val="ListParagraph"/>
      </w:pPr>
    </w:p>
    <w:p w14:paraId="61CE57FB" w14:textId="77777777" w:rsidR="00AA0E4F" w:rsidRDefault="00AA0E4F" w:rsidP="00AA0E4F">
      <w:pPr>
        <w:pStyle w:val="ListParagraph"/>
        <w:numPr>
          <w:ilvl w:val="1"/>
          <w:numId w:val="6"/>
        </w:numPr>
        <w:spacing w:line="480" w:lineRule="auto"/>
        <w:ind w:left="360"/>
      </w:pPr>
      <w:r>
        <w:t>A branch has one or more BranchServices</w:t>
      </w:r>
    </w:p>
    <w:p w14:paraId="44121851" w14:textId="77777777" w:rsidR="00AA0E4F" w:rsidRDefault="00AA0E4F" w:rsidP="00AA0E4F">
      <w:pPr>
        <w:pStyle w:val="ListParagraph"/>
        <w:numPr>
          <w:ilvl w:val="1"/>
          <w:numId w:val="6"/>
        </w:numPr>
        <w:spacing w:line="480" w:lineRule="auto"/>
        <w:ind w:left="360"/>
      </w:pPr>
      <w:r>
        <w:t>A BranchService belongs to one branch</w:t>
      </w:r>
    </w:p>
    <w:p w14:paraId="053BB6FE" w14:textId="77777777" w:rsidR="00AA0E4F" w:rsidRDefault="00AA0E4F" w:rsidP="00AA0E4F">
      <w:pPr>
        <w:spacing w:line="480" w:lineRule="auto"/>
      </w:pPr>
    </w:p>
    <w:p w14:paraId="5EE7E066" w14:textId="77777777" w:rsidR="00AA0E4F" w:rsidRDefault="00AA0E4F" w:rsidP="00AA0E4F">
      <w:pPr>
        <w:pStyle w:val="ListParagraph"/>
        <w:numPr>
          <w:ilvl w:val="1"/>
          <w:numId w:val="6"/>
        </w:numPr>
        <w:spacing w:line="480" w:lineRule="auto"/>
        <w:ind w:left="360"/>
      </w:pPr>
      <w:r>
        <w:t>A Guest has one or more BranchServiceGuest</w:t>
      </w:r>
    </w:p>
    <w:p w14:paraId="009896C1" w14:textId="77777777" w:rsidR="00AA0E4F" w:rsidRDefault="00AA0E4F" w:rsidP="00AA0E4F">
      <w:pPr>
        <w:pStyle w:val="ListParagraph"/>
        <w:numPr>
          <w:ilvl w:val="1"/>
          <w:numId w:val="6"/>
        </w:numPr>
        <w:spacing w:line="480" w:lineRule="auto"/>
        <w:ind w:left="360"/>
      </w:pPr>
      <w:r>
        <w:t>A BranchServiceGuest belongs to exactly one guest</w:t>
      </w:r>
    </w:p>
    <w:p w14:paraId="78DC1A97" w14:textId="77777777" w:rsidR="00AA0E4F" w:rsidRDefault="00AA0E4F" w:rsidP="00AA0E4F">
      <w:pPr>
        <w:spacing w:line="480" w:lineRule="auto"/>
      </w:pPr>
    </w:p>
    <w:p w14:paraId="2EF500B4" w14:textId="77777777" w:rsidR="00AA0E4F" w:rsidRDefault="00AA0E4F" w:rsidP="00AA0E4F">
      <w:pPr>
        <w:spacing w:line="480" w:lineRule="auto"/>
      </w:pPr>
      <w:r>
        <w:t>- A guest makes zero or more bookings</w:t>
      </w:r>
    </w:p>
    <w:p w14:paraId="0828C359" w14:textId="77777777" w:rsidR="00AA0E4F" w:rsidRDefault="00AA0E4F" w:rsidP="00AA0E4F">
      <w:pPr>
        <w:spacing w:line="480" w:lineRule="auto"/>
      </w:pPr>
      <w:r>
        <w:t>-  A booking is made by exactly one guest</w:t>
      </w:r>
    </w:p>
    <w:p w14:paraId="1EDAEB86" w14:textId="77777777" w:rsidR="00AA0E4F" w:rsidRDefault="00AA0E4F" w:rsidP="00AA0E4F">
      <w:pPr>
        <w:pStyle w:val="ListParagraph"/>
        <w:spacing w:line="480" w:lineRule="auto"/>
        <w:ind w:left="360"/>
      </w:pPr>
    </w:p>
    <w:p w14:paraId="4F8A4460" w14:textId="77777777" w:rsidR="00AA0E4F" w:rsidRDefault="00AA0E4F" w:rsidP="00AA0E4F">
      <w:pPr>
        <w:pStyle w:val="ListParagraph"/>
        <w:numPr>
          <w:ilvl w:val="1"/>
          <w:numId w:val="6"/>
        </w:numPr>
        <w:spacing w:line="480" w:lineRule="auto"/>
        <w:ind w:left="360"/>
      </w:pPr>
      <w:r>
        <w:t>A room has a room type</w:t>
      </w:r>
    </w:p>
    <w:p w14:paraId="066E08C5" w14:textId="77777777" w:rsidR="00AA0E4F" w:rsidRDefault="00AA0E4F" w:rsidP="00AA0E4F">
      <w:pPr>
        <w:pStyle w:val="ListParagraph"/>
        <w:numPr>
          <w:ilvl w:val="1"/>
          <w:numId w:val="6"/>
        </w:numPr>
        <w:spacing w:line="480" w:lineRule="auto"/>
        <w:ind w:left="360"/>
      </w:pPr>
      <w:r>
        <w:t>A room type exists for many rooms</w:t>
      </w:r>
    </w:p>
    <w:p w14:paraId="465324A3" w14:textId="77777777" w:rsidR="00AA0E4F" w:rsidRDefault="00AA0E4F" w:rsidP="00AA0E4F">
      <w:pPr>
        <w:pStyle w:val="ListParagraph"/>
        <w:spacing w:line="480" w:lineRule="auto"/>
        <w:ind w:left="0"/>
      </w:pPr>
    </w:p>
    <w:p w14:paraId="7EB16E75" w14:textId="77777777" w:rsidR="00AA0E4F" w:rsidRDefault="00AA0E4F" w:rsidP="00AA0E4F">
      <w:pPr>
        <w:pStyle w:val="ListParagraph"/>
        <w:numPr>
          <w:ilvl w:val="1"/>
          <w:numId w:val="6"/>
        </w:numPr>
        <w:spacing w:line="480" w:lineRule="auto"/>
        <w:ind w:left="360"/>
      </w:pPr>
      <w:r>
        <w:t>A booking can have many rooms</w:t>
      </w:r>
    </w:p>
    <w:p w14:paraId="77E77842" w14:textId="77777777" w:rsidR="00AA0E4F" w:rsidRDefault="00AA0E4F" w:rsidP="00AA0E4F">
      <w:pPr>
        <w:pStyle w:val="ListParagraph"/>
        <w:numPr>
          <w:ilvl w:val="1"/>
          <w:numId w:val="6"/>
        </w:numPr>
        <w:spacing w:line="480" w:lineRule="auto"/>
        <w:ind w:left="360"/>
      </w:pPr>
      <w:r>
        <w:t>A room can have zero or one booking</w:t>
      </w:r>
    </w:p>
    <w:p w14:paraId="05FD82A0" w14:textId="77777777" w:rsidR="00AA0E4F" w:rsidRDefault="00AA0E4F" w:rsidP="00AA0E4F">
      <w:pPr>
        <w:pStyle w:val="ListParagraph"/>
        <w:spacing w:line="480" w:lineRule="auto"/>
        <w:ind w:left="360"/>
      </w:pPr>
    </w:p>
    <w:p w14:paraId="6988F755" w14:textId="77777777" w:rsidR="00AA0E4F" w:rsidRDefault="00AA0E4F" w:rsidP="00AA0E4F">
      <w:pPr>
        <w:pStyle w:val="ListParagraph"/>
        <w:numPr>
          <w:ilvl w:val="1"/>
          <w:numId w:val="6"/>
        </w:numPr>
        <w:spacing w:line="480" w:lineRule="auto"/>
        <w:ind w:left="360"/>
      </w:pPr>
      <w:r>
        <w:t>A booking is validated by one or many payments</w:t>
      </w:r>
    </w:p>
    <w:p w14:paraId="46857575" w14:textId="77777777" w:rsidR="00AA0E4F" w:rsidRDefault="00AA0E4F" w:rsidP="00AA0E4F">
      <w:pPr>
        <w:pStyle w:val="ListParagraph"/>
        <w:numPr>
          <w:ilvl w:val="1"/>
          <w:numId w:val="6"/>
        </w:numPr>
        <w:spacing w:line="480" w:lineRule="auto"/>
        <w:ind w:left="360"/>
      </w:pPr>
      <w:r>
        <w:t>Each payment validates a booking</w:t>
      </w:r>
    </w:p>
    <w:p w14:paraId="08F7F3D5" w14:textId="77777777" w:rsidR="00AA0E4F" w:rsidRDefault="00AA0E4F" w:rsidP="00AA0E4F">
      <w:pPr>
        <w:pStyle w:val="ListParagraph"/>
        <w:spacing w:line="480" w:lineRule="auto"/>
        <w:ind w:left="360"/>
      </w:pPr>
    </w:p>
    <w:p w14:paraId="2B51DC31" w14:textId="77777777" w:rsidR="00AA0E4F" w:rsidRDefault="00AA0E4F" w:rsidP="00AA0E4F">
      <w:pPr>
        <w:pStyle w:val="ListParagraph"/>
        <w:numPr>
          <w:ilvl w:val="1"/>
          <w:numId w:val="6"/>
        </w:numPr>
        <w:spacing w:line="480" w:lineRule="auto"/>
        <w:ind w:left="360"/>
      </w:pPr>
      <w:r>
        <w:t>A payment belongs to exactly one or more  BranchServiceGuest</w:t>
      </w:r>
    </w:p>
    <w:p w14:paraId="7E7904E9" w14:textId="77777777" w:rsidR="00AA0E4F" w:rsidRDefault="00AA0E4F" w:rsidP="00AA0E4F">
      <w:pPr>
        <w:pStyle w:val="ListParagraph"/>
        <w:numPr>
          <w:ilvl w:val="1"/>
          <w:numId w:val="6"/>
        </w:numPr>
        <w:spacing w:line="480" w:lineRule="auto"/>
        <w:ind w:left="360"/>
      </w:pPr>
      <w:r>
        <w:t xml:space="preserve">A BranchServiceGuest has exactly one payment </w:t>
      </w:r>
    </w:p>
    <w:p w14:paraId="03BE58EE" w14:textId="77777777" w:rsidR="00AA0E4F" w:rsidRDefault="00AA0E4F" w:rsidP="00AA0E4F">
      <w:pPr>
        <w:pStyle w:val="ListParagraph"/>
        <w:spacing w:line="480" w:lineRule="auto"/>
        <w:ind w:left="360"/>
      </w:pPr>
    </w:p>
    <w:p w14:paraId="386666B9" w14:textId="77777777" w:rsidR="00AA0E4F" w:rsidRDefault="00AA0E4F" w:rsidP="00AA0E4F">
      <w:pPr>
        <w:pStyle w:val="ListParagraph"/>
        <w:numPr>
          <w:ilvl w:val="1"/>
          <w:numId w:val="6"/>
        </w:numPr>
        <w:spacing w:line="480" w:lineRule="auto"/>
        <w:ind w:left="360"/>
      </w:pPr>
      <w:r>
        <w:t>A BranchServiceGuest belongs to exactly one branch service</w:t>
      </w:r>
    </w:p>
    <w:p w14:paraId="4B7F8CE4" w14:textId="77777777" w:rsidR="00AA0E4F" w:rsidRDefault="00AA0E4F" w:rsidP="00AA0E4F">
      <w:pPr>
        <w:pStyle w:val="ListParagraph"/>
        <w:numPr>
          <w:ilvl w:val="1"/>
          <w:numId w:val="6"/>
        </w:numPr>
        <w:spacing w:line="480" w:lineRule="auto"/>
        <w:ind w:left="360"/>
      </w:pPr>
      <w:r>
        <w:t>A BranchService can have one or more BranchServiceGuest</w:t>
      </w:r>
    </w:p>
    <w:p w14:paraId="774CDDD1" w14:textId="77777777" w:rsidR="00AA0E4F" w:rsidRDefault="00AA0E4F" w:rsidP="00AA0E4F">
      <w:pPr>
        <w:pStyle w:val="ListParagraph"/>
        <w:spacing w:line="480" w:lineRule="auto"/>
        <w:ind w:left="360"/>
      </w:pPr>
    </w:p>
    <w:p w14:paraId="5AE696B5" w14:textId="77777777" w:rsidR="00AA0E4F" w:rsidRDefault="00AA0E4F" w:rsidP="00AA0E4F">
      <w:pPr>
        <w:pStyle w:val="ListParagraph"/>
        <w:numPr>
          <w:ilvl w:val="1"/>
          <w:numId w:val="6"/>
        </w:numPr>
        <w:spacing w:line="480" w:lineRule="auto"/>
        <w:ind w:left="360"/>
      </w:pPr>
      <w:r>
        <w:t>A BranchService belongs to exactly one service</w:t>
      </w:r>
    </w:p>
    <w:p w14:paraId="5B307A4A" w14:textId="77777777" w:rsidR="00AA0E4F" w:rsidRDefault="00AA0E4F" w:rsidP="00AA0E4F">
      <w:pPr>
        <w:pStyle w:val="ListParagraph"/>
        <w:numPr>
          <w:ilvl w:val="1"/>
          <w:numId w:val="6"/>
        </w:numPr>
        <w:spacing w:line="480" w:lineRule="auto"/>
        <w:ind w:left="360"/>
      </w:pPr>
      <w:r>
        <w:t>A service can be zero or more BranchServices</w:t>
      </w:r>
    </w:p>
    <w:p w14:paraId="6DD04F3B" w14:textId="77777777" w:rsidR="00AA0E4F" w:rsidRDefault="00AA0E4F" w:rsidP="00AA0E4F">
      <w:pPr>
        <w:pStyle w:val="ListParagraph"/>
        <w:spacing w:line="480" w:lineRule="auto"/>
        <w:ind w:left="360"/>
      </w:pPr>
    </w:p>
    <w:p w14:paraId="6B7C8F47" w14:textId="77777777" w:rsidR="00AA0E4F" w:rsidRDefault="00AA0E4F" w:rsidP="00AA0E4F">
      <w:pPr>
        <w:pStyle w:val="ListParagraph"/>
        <w:numPr>
          <w:ilvl w:val="1"/>
          <w:numId w:val="6"/>
        </w:numPr>
        <w:spacing w:line="480" w:lineRule="auto"/>
        <w:ind w:left="360"/>
      </w:pPr>
      <w:r>
        <w:t>A Booking has one or more BranchServicesBookings</w:t>
      </w:r>
    </w:p>
    <w:p w14:paraId="249198F2" w14:textId="77777777" w:rsidR="00AA0E4F" w:rsidRDefault="00AA0E4F" w:rsidP="00AA0E4F">
      <w:pPr>
        <w:pStyle w:val="ListParagraph"/>
        <w:numPr>
          <w:ilvl w:val="1"/>
          <w:numId w:val="6"/>
        </w:numPr>
        <w:spacing w:line="480" w:lineRule="auto"/>
        <w:ind w:left="360"/>
      </w:pPr>
      <w:r>
        <w:t>A BranchServicesBooking belongs to exactly one Booking.</w:t>
      </w:r>
    </w:p>
    <w:p w14:paraId="00A54306" w14:textId="77777777" w:rsidR="00AA0E4F" w:rsidRDefault="00AA0E4F" w:rsidP="00AA0E4F">
      <w:pPr>
        <w:pStyle w:val="ListParagraph"/>
        <w:numPr>
          <w:ilvl w:val="1"/>
          <w:numId w:val="6"/>
        </w:numPr>
        <w:spacing w:line="480" w:lineRule="auto"/>
        <w:ind w:left="360"/>
      </w:pPr>
      <w:r>
        <w:t>An employee handles zero or many bookings.</w:t>
      </w:r>
    </w:p>
    <w:p w14:paraId="5F08FF1D" w14:textId="77777777" w:rsidR="00AA0E4F" w:rsidRDefault="00AA0E4F" w:rsidP="00AA0E4F">
      <w:pPr>
        <w:pStyle w:val="ListParagraph"/>
        <w:numPr>
          <w:ilvl w:val="1"/>
          <w:numId w:val="6"/>
        </w:numPr>
        <w:spacing w:line="480" w:lineRule="auto"/>
        <w:ind w:left="360"/>
      </w:pPr>
      <w:r>
        <w:t>A booking is handled by exactly one employee</w:t>
      </w:r>
    </w:p>
    <w:p w14:paraId="772FF5BE" w14:textId="77777777" w:rsidR="00AA0E4F" w:rsidRDefault="00AA0E4F" w:rsidP="00AA0E4F">
      <w:pPr>
        <w:pStyle w:val="ListParagraph"/>
        <w:spacing w:line="480" w:lineRule="auto"/>
        <w:ind w:left="360"/>
      </w:pPr>
    </w:p>
    <w:p w14:paraId="05F36925" w14:textId="77777777" w:rsidR="00AA0E4F" w:rsidRDefault="00AA0E4F" w:rsidP="00AA0E4F">
      <w:pPr>
        <w:pStyle w:val="ListParagraph"/>
        <w:numPr>
          <w:ilvl w:val="1"/>
          <w:numId w:val="6"/>
        </w:numPr>
        <w:spacing w:line="480" w:lineRule="auto"/>
        <w:ind w:left="360"/>
      </w:pPr>
      <w:r>
        <w:t>A BranchService has one or more BranchServiceBookings</w:t>
      </w:r>
    </w:p>
    <w:p w14:paraId="6615724D" w14:textId="77777777" w:rsidR="00AA0E4F" w:rsidRDefault="00AA0E4F" w:rsidP="00AA0E4F">
      <w:pPr>
        <w:pStyle w:val="ListParagraph"/>
        <w:numPr>
          <w:ilvl w:val="1"/>
          <w:numId w:val="6"/>
        </w:numPr>
        <w:spacing w:line="480" w:lineRule="auto"/>
        <w:ind w:left="360"/>
      </w:pPr>
      <w:r>
        <w:t>A BranchServiceBooking belongs to exactly one BranchService.</w:t>
      </w:r>
    </w:p>
    <w:p w14:paraId="5FCEE736" w14:textId="77777777" w:rsidR="00AA0E4F" w:rsidRDefault="00AA0E4F" w:rsidP="00AA0E4F">
      <w:pPr>
        <w:pStyle w:val="ListParagraph"/>
        <w:spacing w:line="480" w:lineRule="auto"/>
        <w:ind w:left="360"/>
      </w:pPr>
    </w:p>
    <w:p w14:paraId="1F88EA65" w14:textId="77777777" w:rsidR="00AA0E4F" w:rsidRDefault="00AA0E4F" w:rsidP="00AA0E4F">
      <w:pPr>
        <w:pStyle w:val="ListParagraph"/>
        <w:numPr>
          <w:ilvl w:val="1"/>
          <w:numId w:val="6"/>
        </w:numPr>
        <w:spacing w:line="480" w:lineRule="auto"/>
        <w:ind w:left="360"/>
      </w:pPr>
      <w:r>
        <w:t>A department can be one or more BranchDepartments</w:t>
      </w:r>
    </w:p>
    <w:p w14:paraId="6294EE1F" w14:textId="77777777" w:rsidR="00AA0E4F" w:rsidRDefault="00AA0E4F" w:rsidP="00AA0E4F">
      <w:pPr>
        <w:pStyle w:val="ListParagraph"/>
        <w:numPr>
          <w:ilvl w:val="1"/>
          <w:numId w:val="6"/>
        </w:numPr>
        <w:spacing w:line="480" w:lineRule="auto"/>
        <w:ind w:left="360"/>
      </w:pPr>
      <w:r>
        <w:t>A BranchDepartment belongs to exactly one department</w:t>
      </w:r>
    </w:p>
    <w:p w14:paraId="067FF567" w14:textId="77777777" w:rsidR="00AA0E4F" w:rsidRDefault="00AA0E4F" w:rsidP="00AA0E4F">
      <w:pPr>
        <w:pStyle w:val="ListParagraph"/>
        <w:spacing w:line="480" w:lineRule="auto"/>
        <w:ind w:left="360"/>
      </w:pPr>
    </w:p>
    <w:p w14:paraId="75F63799" w14:textId="77777777" w:rsidR="00AA0E4F" w:rsidRDefault="00AA0E4F" w:rsidP="00AA0E4F">
      <w:pPr>
        <w:pStyle w:val="ListParagraph"/>
        <w:numPr>
          <w:ilvl w:val="1"/>
          <w:numId w:val="6"/>
        </w:numPr>
        <w:spacing w:line="480" w:lineRule="auto"/>
        <w:ind w:left="360"/>
      </w:pPr>
      <w:r>
        <w:t>A BranchDepartment has one or more employees</w:t>
      </w:r>
    </w:p>
    <w:p w14:paraId="01BFD7DB" w14:textId="77777777" w:rsidR="00AA0E4F" w:rsidRDefault="00AA0E4F" w:rsidP="00AA0E4F">
      <w:pPr>
        <w:pStyle w:val="ListParagraph"/>
        <w:numPr>
          <w:ilvl w:val="1"/>
          <w:numId w:val="6"/>
        </w:numPr>
        <w:spacing w:line="480" w:lineRule="auto"/>
        <w:ind w:left="360"/>
      </w:pPr>
      <w:r>
        <w:t>An employee belongs to exactly one BranchDepartment</w:t>
      </w:r>
    </w:p>
    <w:p w14:paraId="37C895FF" w14:textId="77777777" w:rsidR="00AA0E4F" w:rsidRDefault="00AA0E4F" w:rsidP="00AA0E4F">
      <w:pPr>
        <w:pStyle w:val="ListParagraph"/>
        <w:spacing w:line="480" w:lineRule="auto"/>
        <w:ind w:left="360"/>
      </w:pPr>
    </w:p>
    <w:p w14:paraId="252F1C46" w14:textId="77777777" w:rsidR="00AA0E4F" w:rsidRDefault="00AA0E4F" w:rsidP="00AA0E4F">
      <w:pPr>
        <w:pStyle w:val="ListParagraph"/>
        <w:numPr>
          <w:ilvl w:val="1"/>
          <w:numId w:val="6"/>
        </w:numPr>
        <w:spacing w:line="480" w:lineRule="auto"/>
        <w:ind w:left="360"/>
      </w:pPr>
      <w:r>
        <w:t>A role can have many employees</w:t>
      </w:r>
    </w:p>
    <w:p w14:paraId="1B5C8299" w14:textId="60FED3FA" w:rsidR="00AA0E4F" w:rsidRDefault="00AA0E4F" w:rsidP="00AA0E4F">
      <w:pPr>
        <w:pStyle w:val="ListParagraph"/>
        <w:numPr>
          <w:ilvl w:val="1"/>
          <w:numId w:val="6"/>
        </w:numPr>
        <w:spacing w:line="480" w:lineRule="auto"/>
        <w:ind w:left="360"/>
        <w:sectPr w:rsidR="00AA0E4F">
          <w:type w:val="continuous"/>
          <w:pgSz w:w="11906" w:h="16838"/>
          <w:pgMar w:top="1440" w:right="1440" w:bottom="1440" w:left="1440" w:header="708" w:footer="708" w:gutter="0"/>
          <w:cols w:num="2" w:space="708"/>
          <w:docGrid w:linePitch="360"/>
        </w:sectPr>
      </w:pPr>
      <w:r>
        <w:t>An employee can have exactly one rol</w:t>
      </w:r>
    </w:p>
    <w:p w14:paraId="470AE0E7" w14:textId="77777777" w:rsidR="00AA0E4F" w:rsidRDefault="00AA0E4F" w:rsidP="00AA0E4F">
      <w:pPr>
        <w:spacing w:line="480" w:lineRule="auto"/>
        <w:sectPr w:rsidR="00AA0E4F">
          <w:type w:val="continuous"/>
          <w:pgSz w:w="11906" w:h="16838"/>
          <w:pgMar w:top="1440" w:right="1440" w:bottom="1440" w:left="1440" w:header="708" w:footer="708" w:gutter="0"/>
          <w:cols w:space="708"/>
          <w:docGrid w:linePitch="360"/>
        </w:sectPr>
      </w:pPr>
    </w:p>
    <w:p w14:paraId="54B5CDE0" w14:textId="77777777" w:rsidR="00AA0E4F" w:rsidRDefault="00AA0E4F" w:rsidP="00AA0E4F">
      <w:pPr>
        <w:spacing w:line="480" w:lineRule="auto"/>
        <w:jc w:val="center"/>
      </w:pPr>
      <w:r>
        <w:t>Relationship</w:t>
      </w:r>
    </w:p>
    <w:p w14:paraId="5DA7E869" w14:textId="77777777" w:rsidR="00AA0E4F" w:rsidRDefault="00AA0E4F" w:rsidP="00AA0E4F">
      <w:pPr>
        <w:spacing w:line="480" w:lineRule="auto"/>
        <w:sectPr w:rsidR="00AA0E4F">
          <w:type w:val="continuous"/>
          <w:pgSz w:w="11906" w:h="16838"/>
          <w:pgMar w:top="1440" w:right="1440" w:bottom="1440" w:left="1440" w:header="708" w:footer="708" w:gutter="0"/>
          <w:cols w:space="708"/>
          <w:docGrid w:linePitch="360"/>
        </w:sectPr>
      </w:pPr>
    </w:p>
    <w:p w14:paraId="0D8BDC6A" w14:textId="77777777" w:rsidR="00AA0E4F" w:rsidRDefault="00AA0E4F" w:rsidP="00AA0E4F">
      <w:pPr>
        <w:pStyle w:val="ListParagraph"/>
        <w:numPr>
          <w:ilvl w:val="0"/>
          <w:numId w:val="7"/>
        </w:numPr>
        <w:spacing w:line="480" w:lineRule="auto"/>
      </w:pPr>
      <w:r>
        <w:t xml:space="preserve">Hotel </w:t>
      </w:r>
      <w:r>
        <w:rPr>
          <w:b/>
          <w:bCs/>
        </w:rPr>
        <w:t xml:space="preserve">has </w:t>
      </w:r>
      <w:r>
        <w:t>rooms</w:t>
      </w:r>
    </w:p>
    <w:p w14:paraId="499380EF" w14:textId="77777777" w:rsidR="00AA0E4F" w:rsidRPr="00B22F05" w:rsidRDefault="00AA0E4F" w:rsidP="00AA0E4F">
      <w:pPr>
        <w:pStyle w:val="ListParagraph"/>
        <w:numPr>
          <w:ilvl w:val="0"/>
          <w:numId w:val="7"/>
        </w:numPr>
        <w:spacing w:line="480" w:lineRule="auto"/>
      </w:pPr>
      <w:r>
        <w:t xml:space="preserve">Hotel </w:t>
      </w:r>
      <w:r>
        <w:rPr>
          <w:b/>
          <w:bCs/>
        </w:rPr>
        <w:t xml:space="preserve">has </w:t>
      </w:r>
      <w:r>
        <w:t>employees</w:t>
      </w:r>
    </w:p>
    <w:p w14:paraId="3AC63408" w14:textId="77777777" w:rsidR="00AA0E4F" w:rsidRDefault="00AA0E4F" w:rsidP="00AA0E4F">
      <w:pPr>
        <w:pStyle w:val="ListParagraph"/>
        <w:numPr>
          <w:ilvl w:val="0"/>
          <w:numId w:val="7"/>
        </w:numPr>
        <w:spacing w:line="480" w:lineRule="auto"/>
      </w:pPr>
      <w:r>
        <w:t>Employees</w:t>
      </w:r>
      <w:r>
        <w:rPr>
          <w:b/>
          <w:bCs/>
        </w:rPr>
        <w:t xml:space="preserve"> manage</w:t>
      </w:r>
      <w:r>
        <w:t xml:space="preserve"> hotel</w:t>
      </w:r>
    </w:p>
    <w:p w14:paraId="60C6DD43" w14:textId="77777777" w:rsidR="00AA0E4F" w:rsidRDefault="00AA0E4F" w:rsidP="00AA0E4F">
      <w:pPr>
        <w:pStyle w:val="ListParagraph"/>
        <w:numPr>
          <w:ilvl w:val="0"/>
          <w:numId w:val="7"/>
        </w:numPr>
        <w:spacing w:line="480" w:lineRule="auto"/>
      </w:pPr>
      <w:r>
        <w:t>Employee</w:t>
      </w:r>
      <w:r>
        <w:rPr>
          <w:b/>
          <w:bCs/>
        </w:rPr>
        <w:t xml:space="preserve"> has a</w:t>
      </w:r>
      <w:r>
        <w:t xml:space="preserve"> role</w:t>
      </w:r>
    </w:p>
    <w:p w14:paraId="482342AF" w14:textId="77777777" w:rsidR="00AA0E4F" w:rsidRDefault="00AA0E4F" w:rsidP="00AA0E4F">
      <w:pPr>
        <w:pStyle w:val="ListParagraph"/>
        <w:numPr>
          <w:ilvl w:val="0"/>
          <w:numId w:val="7"/>
        </w:numPr>
        <w:spacing w:line="480" w:lineRule="auto"/>
      </w:pPr>
      <w:r>
        <w:t xml:space="preserve">Booking </w:t>
      </w:r>
      <w:r>
        <w:rPr>
          <w:b/>
          <w:bCs/>
        </w:rPr>
        <w:t xml:space="preserve">reserves </w:t>
      </w:r>
      <w:r>
        <w:t>room</w:t>
      </w:r>
    </w:p>
    <w:p w14:paraId="0BC20A45" w14:textId="77777777" w:rsidR="00AA0E4F" w:rsidRPr="001B0F3C" w:rsidRDefault="00AA0E4F" w:rsidP="00AA0E4F">
      <w:pPr>
        <w:pStyle w:val="ListParagraph"/>
        <w:numPr>
          <w:ilvl w:val="0"/>
          <w:numId w:val="7"/>
        </w:numPr>
        <w:spacing w:line="480" w:lineRule="auto"/>
      </w:pPr>
      <w:r>
        <w:t xml:space="preserve">Room </w:t>
      </w:r>
      <w:r w:rsidRPr="0079592D">
        <w:rPr>
          <w:b/>
          <w:bCs/>
        </w:rPr>
        <w:t>has</w:t>
      </w:r>
      <w:r>
        <w:rPr>
          <w:b/>
          <w:bCs/>
        </w:rPr>
        <w:t xml:space="preserve"> a</w:t>
      </w:r>
      <w:r>
        <w:t xml:space="preserve"> type</w:t>
      </w:r>
    </w:p>
    <w:p w14:paraId="2E10B29D" w14:textId="77777777" w:rsidR="00AA0E4F" w:rsidRDefault="00AA0E4F" w:rsidP="00AA0E4F">
      <w:pPr>
        <w:pStyle w:val="ListParagraph"/>
        <w:numPr>
          <w:ilvl w:val="0"/>
          <w:numId w:val="7"/>
        </w:numPr>
        <w:spacing w:line="480" w:lineRule="auto"/>
      </w:pPr>
      <w:r>
        <w:t xml:space="preserve">Guest </w:t>
      </w:r>
      <w:r w:rsidRPr="160E426F">
        <w:rPr>
          <w:b/>
          <w:bCs/>
        </w:rPr>
        <w:t>occupies</w:t>
      </w:r>
      <w:r>
        <w:t xml:space="preserve"> Room</w:t>
      </w:r>
    </w:p>
    <w:p w14:paraId="51A0F7B1" w14:textId="77777777" w:rsidR="00AA0E4F" w:rsidRDefault="00AA0E4F" w:rsidP="00AA0E4F">
      <w:pPr>
        <w:pStyle w:val="ListParagraph"/>
        <w:numPr>
          <w:ilvl w:val="0"/>
          <w:numId w:val="7"/>
        </w:numPr>
        <w:spacing w:line="480" w:lineRule="auto"/>
      </w:pPr>
      <w:r>
        <w:t xml:space="preserve">Guest </w:t>
      </w:r>
      <w:r w:rsidRPr="160E426F">
        <w:rPr>
          <w:b/>
          <w:bCs/>
        </w:rPr>
        <w:t>makes</w:t>
      </w:r>
      <w:r>
        <w:t xml:space="preserve"> Booking</w:t>
      </w:r>
    </w:p>
    <w:p w14:paraId="274B2628" w14:textId="77777777" w:rsidR="00AA0E4F" w:rsidRDefault="00AA0E4F" w:rsidP="00AA0E4F">
      <w:pPr>
        <w:pStyle w:val="ListParagraph"/>
        <w:numPr>
          <w:ilvl w:val="0"/>
          <w:numId w:val="7"/>
        </w:numPr>
        <w:spacing w:line="480" w:lineRule="auto"/>
      </w:pPr>
      <w:r>
        <w:t xml:space="preserve">Payment </w:t>
      </w:r>
      <w:r w:rsidRPr="160E426F">
        <w:rPr>
          <w:b/>
          <w:bCs/>
        </w:rPr>
        <w:t>validates</w:t>
      </w:r>
      <w:r>
        <w:t xml:space="preserve"> Booking</w:t>
      </w:r>
    </w:p>
    <w:p w14:paraId="090392BE" w14:textId="7C55635C" w:rsidR="00AA0E4F" w:rsidRDefault="00AA0E4F" w:rsidP="00AA0E4F">
      <w:pPr>
        <w:pStyle w:val="ListParagraph"/>
        <w:numPr>
          <w:ilvl w:val="0"/>
          <w:numId w:val="7"/>
        </w:numPr>
        <w:spacing w:line="480" w:lineRule="auto"/>
      </w:pPr>
      <w:r>
        <w:t xml:space="preserve">Payment </w:t>
      </w:r>
      <w:r w:rsidRPr="160E426F">
        <w:rPr>
          <w:b/>
          <w:bCs/>
        </w:rPr>
        <w:t>secure</w:t>
      </w:r>
      <w:r w:rsidR="00CE3DE3">
        <w:rPr>
          <w:b/>
          <w:bCs/>
        </w:rPr>
        <w:t>s</w:t>
      </w:r>
      <w:r>
        <w:t xml:space="preserve"> room</w:t>
      </w:r>
    </w:p>
    <w:p w14:paraId="69213E11" w14:textId="77777777" w:rsidR="00AA0E4F" w:rsidRDefault="00AA0E4F" w:rsidP="00AA0E4F">
      <w:pPr>
        <w:spacing w:line="480" w:lineRule="auto"/>
        <w:sectPr w:rsidR="00AA0E4F">
          <w:type w:val="continuous"/>
          <w:pgSz w:w="11906" w:h="16838"/>
          <w:pgMar w:top="1440" w:right="1440" w:bottom="1440" w:left="1440" w:header="708" w:footer="708" w:gutter="0"/>
          <w:cols w:num="2" w:space="708"/>
          <w:docGrid w:linePitch="360"/>
        </w:sectPr>
      </w:pPr>
    </w:p>
    <w:p w14:paraId="3B56F11C" w14:textId="77777777" w:rsidR="00AA0E4F" w:rsidRDefault="00AA0E4F" w:rsidP="00AA0E4F">
      <w:pPr>
        <w:spacing w:line="480" w:lineRule="auto"/>
        <w:sectPr w:rsidR="00AA0E4F">
          <w:headerReference w:type="default" r:id="rId19"/>
          <w:footerReference w:type="default" r:id="rId20"/>
          <w:type w:val="continuous"/>
          <w:pgSz w:w="11906" w:h="16838"/>
          <w:pgMar w:top="1440" w:right="1440" w:bottom="1440" w:left="1440" w:header="708" w:footer="708" w:gutter="0"/>
          <w:cols w:space="708"/>
          <w:docGrid w:linePitch="360"/>
        </w:sectPr>
      </w:pPr>
    </w:p>
    <w:p w14:paraId="116C9E55" w14:textId="77777777" w:rsidR="00AA0E4F" w:rsidRDefault="00AA0E4F" w:rsidP="00AA0E4F">
      <w:pPr>
        <w:spacing w:line="480" w:lineRule="auto"/>
        <w:jc w:val="center"/>
      </w:pPr>
      <w:r>
        <w:t>Generalisation / Specialisation</w:t>
      </w:r>
    </w:p>
    <w:p w14:paraId="0F02F095" w14:textId="77777777" w:rsidR="00AA0E4F" w:rsidRDefault="00AA0E4F" w:rsidP="00AA0E4F">
      <w:pPr>
        <w:pStyle w:val="ListParagraph"/>
        <w:numPr>
          <w:ilvl w:val="0"/>
          <w:numId w:val="5"/>
        </w:numPr>
        <w:spacing w:line="480" w:lineRule="auto"/>
      </w:pPr>
      <w:r>
        <w:t>A full-time employee is an employee</w:t>
      </w:r>
    </w:p>
    <w:p w14:paraId="7ED44576" w14:textId="77777777" w:rsidR="00AA0E4F" w:rsidRDefault="00AA0E4F" w:rsidP="00AA0E4F">
      <w:pPr>
        <w:pStyle w:val="ListParagraph"/>
        <w:numPr>
          <w:ilvl w:val="0"/>
          <w:numId w:val="5"/>
        </w:numPr>
        <w:spacing w:line="480" w:lineRule="auto"/>
      </w:pPr>
      <w:r>
        <w:t>A part-time employee is an employee</w:t>
      </w:r>
    </w:p>
    <w:p w14:paraId="3079CF0E" w14:textId="77777777" w:rsidR="00AA0E4F" w:rsidRDefault="00AA0E4F" w:rsidP="00AA0E4F">
      <w:pPr>
        <w:pStyle w:val="ListParagraph"/>
        <w:numPr>
          <w:ilvl w:val="0"/>
          <w:numId w:val="5"/>
        </w:numPr>
        <w:spacing w:line="480" w:lineRule="auto"/>
      </w:pPr>
      <w:r>
        <w:t>A contract employee is an employee</w:t>
      </w:r>
    </w:p>
    <w:p w14:paraId="4C092A6C" w14:textId="77777777" w:rsidR="00AA0E4F" w:rsidRDefault="00AA0E4F" w:rsidP="00AA0E4F">
      <w:pPr>
        <w:pStyle w:val="ListParagraph"/>
        <w:numPr>
          <w:ilvl w:val="0"/>
          <w:numId w:val="5"/>
        </w:numPr>
        <w:spacing w:line="480" w:lineRule="auto"/>
      </w:pPr>
      <w:r>
        <w:t>A meal service is a service</w:t>
      </w:r>
    </w:p>
    <w:p w14:paraId="16AD3F03" w14:textId="77777777" w:rsidR="00AA0E4F" w:rsidRDefault="00AA0E4F" w:rsidP="00AA0E4F">
      <w:pPr>
        <w:pStyle w:val="ListParagraph"/>
        <w:numPr>
          <w:ilvl w:val="0"/>
          <w:numId w:val="5"/>
        </w:numPr>
        <w:spacing w:line="480" w:lineRule="auto"/>
      </w:pPr>
      <w:r>
        <w:t>A laundry service is a service</w:t>
      </w:r>
    </w:p>
    <w:p w14:paraId="63F4F913" w14:textId="1B363AAD" w:rsidR="00606FE1" w:rsidRPr="00F76ACA" w:rsidRDefault="00606FE1" w:rsidP="00AA0E4F">
      <w:pPr>
        <w:spacing w:line="480" w:lineRule="auto"/>
        <w:rPr>
          <w:rFonts w:eastAsia="Times New Roman"/>
          <w:color w:val="000000" w:themeColor="text1"/>
          <w:szCs w:val="24"/>
        </w:rPr>
        <w:sectPr w:rsidR="00606FE1" w:rsidRPr="00F76ACA">
          <w:headerReference w:type="default" r:id="rId21"/>
          <w:footerReference w:type="default" r:id="rId22"/>
          <w:type w:val="continuous"/>
          <w:pgSz w:w="11906" w:h="16838"/>
          <w:pgMar w:top="1440" w:right="1440" w:bottom="1440" w:left="1440" w:header="708" w:footer="708" w:gutter="0"/>
          <w:cols w:space="708"/>
          <w:docGrid w:linePitch="360"/>
        </w:sectPr>
      </w:pPr>
    </w:p>
    <w:p w14:paraId="37601524" w14:textId="5A091C81" w:rsidR="008C596A" w:rsidRDefault="00E0048D" w:rsidP="00E0048D">
      <w:pPr>
        <w:pStyle w:val="ListParagraph"/>
        <w:jc w:val="center"/>
      </w:pPr>
      <w:r>
        <w:t>Task 2.1</w:t>
      </w:r>
    </w:p>
    <w:p w14:paraId="424A4E31" w14:textId="5A091C81" w:rsidR="00014DD0" w:rsidRDefault="00014DD0" w:rsidP="00E0048D">
      <w:pPr>
        <w:pStyle w:val="ListParagraph"/>
        <w:jc w:val="center"/>
      </w:pPr>
    </w:p>
    <w:p w14:paraId="0838A399" w14:textId="5A091C81" w:rsidR="00E0048D" w:rsidRDefault="00E0048D" w:rsidP="00E0048D">
      <w:pPr>
        <w:pStyle w:val="ListParagraph"/>
        <w:jc w:val="center"/>
      </w:pPr>
      <w:r>
        <w:t>Logical Database Design</w:t>
      </w:r>
    </w:p>
    <w:p w14:paraId="0AA2F0C5" w14:textId="5A091C81" w:rsidR="00014DD0" w:rsidRDefault="00014DD0" w:rsidP="00E0048D">
      <w:pPr>
        <w:pStyle w:val="ListParagraph"/>
        <w:jc w:val="center"/>
      </w:pPr>
    </w:p>
    <w:p w14:paraId="0E4F1D09" w14:textId="60EA9C93" w:rsidR="007A69A8" w:rsidRPr="007A69A8" w:rsidRDefault="007A69A8" w:rsidP="007A69A8">
      <w:pPr>
        <w:spacing w:line="480" w:lineRule="auto"/>
      </w:pPr>
      <w:r w:rsidRPr="007A69A8">
        <w:t xml:space="preserve">Branch: </w:t>
      </w:r>
      <w:r w:rsidR="00220221">
        <w:rPr>
          <w:b/>
          <w:u w:val="single"/>
        </w:rPr>
        <w:t>BranchId</w:t>
      </w:r>
      <w:r w:rsidRPr="007A69A8">
        <w:t xml:space="preserve">, </w:t>
      </w:r>
      <w:r w:rsidR="004C4467">
        <w:t>branchN</w:t>
      </w:r>
      <w:r w:rsidRPr="007A69A8">
        <w:t>ame, City, NumRooms, Telephone, PostalCode, Email</w:t>
      </w:r>
    </w:p>
    <w:p w14:paraId="0C19A196" w14:textId="77777777" w:rsidR="007A69A8" w:rsidRPr="007A69A8" w:rsidRDefault="007A69A8" w:rsidP="007A69A8">
      <w:pPr>
        <w:spacing w:line="480" w:lineRule="auto"/>
      </w:pPr>
      <w:r w:rsidRPr="007A69A8">
        <w:t xml:space="preserve">Department: </w:t>
      </w:r>
      <w:r w:rsidRPr="007A69A8">
        <w:rPr>
          <w:b/>
          <w:u w:val="single"/>
        </w:rPr>
        <w:t>DepartmentCode</w:t>
      </w:r>
      <w:r w:rsidRPr="007A69A8">
        <w:rPr>
          <w:b/>
        </w:rPr>
        <w:t xml:space="preserve">, </w:t>
      </w:r>
      <w:r w:rsidRPr="007A69A8">
        <w:t>Name, Location, Email</w:t>
      </w:r>
    </w:p>
    <w:p w14:paraId="4E58BDA0" w14:textId="560F6F1E" w:rsidR="007A69A8" w:rsidRPr="007A69A8" w:rsidRDefault="007A69A8" w:rsidP="007A69A8">
      <w:pPr>
        <w:spacing w:line="480" w:lineRule="auto"/>
      </w:pPr>
      <w:r w:rsidRPr="007A69A8">
        <w:t xml:space="preserve">Room: </w:t>
      </w:r>
      <w:r w:rsidRPr="007A69A8">
        <w:rPr>
          <w:b/>
          <w:u w:val="single"/>
        </w:rPr>
        <w:t xml:space="preserve">RoomNumber, </w:t>
      </w:r>
      <w:r w:rsidRPr="007A69A8">
        <w:rPr>
          <w:b/>
          <w:i/>
        </w:rPr>
        <w:t xml:space="preserve">RoomType, </w:t>
      </w:r>
      <w:r w:rsidR="00220221">
        <w:rPr>
          <w:b/>
          <w:i/>
        </w:rPr>
        <w:t>BranchId</w:t>
      </w:r>
      <w:r w:rsidRPr="007A69A8">
        <w:rPr>
          <w:b/>
          <w:i/>
        </w:rPr>
        <w:t xml:space="preserve">, </w:t>
      </w:r>
      <w:r w:rsidRPr="007A69A8">
        <w:t>Smoking, Availability</w:t>
      </w:r>
    </w:p>
    <w:p w14:paraId="3D6F7D90" w14:textId="77777777" w:rsidR="007A69A8" w:rsidRPr="007A69A8" w:rsidRDefault="007A69A8" w:rsidP="007A69A8">
      <w:pPr>
        <w:spacing w:line="480" w:lineRule="auto"/>
      </w:pPr>
      <w:r w:rsidRPr="007A69A8">
        <w:t xml:space="preserve">Services: </w:t>
      </w:r>
      <w:r w:rsidRPr="007A69A8">
        <w:rPr>
          <w:b/>
          <w:u w:val="single"/>
        </w:rPr>
        <w:t>ServiceID,</w:t>
      </w:r>
      <w:r w:rsidRPr="007A69A8">
        <w:t>serviceName</w:t>
      </w:r>
      <w:r w:rsidRPr="007A69A8">
        <w:rPr>
          <w:b/>
          <w:u w:val="single"/>
        </w:rPr>
        <w:t xml:space="preserve"> </w:t>
      </w:r>
      <w:r w:rsidRPr="007A69A8">
        <w:t>StartDate, EndDate, AmountCharged, DeliveryStatus</w:t>
      </w:r>
    </w:p>
    <w:p w14:paraId="7930E05D" w14:textId="70B339DE" w:rsidR="007A69A8" w:rsidRPr="007A69A8" w:rsidRDefault="007A69A8" w:rsidP="007A69A8">
      <w:pPr>
        <w:spacing w:line="480" w:lineRule="auto"/>
      </w:pPr>
      <w:r w:rsidRPr="007A69A8">
        <w:t xml:space="preserve">Guest: </w:t>
      </w:r>
      <w:r w:rsidRPr="007A69A8">
        <w:rPr>
          <w:b/>
          <w:u w:val="single"/>
        </w:rPr>
        <w:t>GuestID</w:t>
      </w:r>
      <w:r w:rsidRPr="007A69A8">
        <w:rPr>
          <w:i/>
        </w:rPr>
        <w:t xml:space="preserve">, </w:t>
      </w:r>
      <w:r w:rsidRPr="007A69A8">
        <w:t>Fname, Lname, Gender, Telephone, Address, Email</w:t>
      </w:r>
    </w:p>
    <w:p w14:paraId="631C54EE" w14:textId="77777777" w:rsidR="007A69A8" w:rsidRDefault="007A69A8" w:rsidP="007A69A8">
      <w:pPr>
        <w:spacing w:line="480" w:lineRule="auto"/>
      </w:pPr>
      <w:r w:rsidRPr="007A69A8">
        <w:t xml:space="preserve">Employee: </w:t>
      </w:r>
      <w:r w:rsidRPr="007A69A8">
        <w:rPr>
          <w:b/>
          <w:u w:val="single"/>
        </w:rPr>
        <w:t>EmpID</w:t>
      </w:r>
      <w:r w:rsidRPr="007A69A8">
        <w:t xml:space="preserve">, </w:t>
      </w:r>
      <w:r w:rsidRPr="007A69A8">
        <w:rPr>
          <w:b/>
          <w:i/>
        </w:rPr>
        <w:t>EmpRole</w:t>
      </w:r>
      <w:r w:rsidRPr="007A69A8">
        <w:t>, Fname, Lname, Gender, Telephone</w:t>
      </w:r>
      <w:r>
        <w:t>, Address, Email, DailyWorkingHours</w:t>
      </w:r>
    </w:p>
    <w:p w14:paraId="50F3261F" w14:textId="267677C1" w:rsidR="007A69A8" w:rsidRPr="00183CBB" w:rsidRDefault="007A69A8" w:rsidP="007A69A8">
      <w:pPr>
        <w:spacing w:line="480" w:lineRule="auto"/>
      </w:pPr>
      <w:r>
        <w:t xml:space="preserve">Booking: </w:t>
      </w:r>
      <w:r w:rsidRPr="449E8AF6">
        <w:rPr>
          <w:b/>
          <w:bCs/>
          <w:u w:val="single"/>
        </w:rPr>
        <w:t>BookingID</w:t>
      </w:r>
      <w:r>
        <w:t xml:space="preserve">, </w:t>
      </w:r>
      <w:r w:rsidR="00220221">
        <w:rPr>
          <w:b/>
          <w:bCs/>
          <w:i/>
          <w:iCs/>
        </w:rPr>
        <w:t>BranchId</w:t>
      </w:r>
      <w:r w:rsidRPr="449E8AF6">
        <w:rPr>
          <w:b/>
          <w:bCs/>
          <w:i/>
          <w:iCs/>
        </w:rPr>
        <w:t>, GuestID</w:t>
      </w:r>
      <w:r>
        <w:t xml:space="preserve">, </w:t>
      </w:r>
      <w:commentRangeStart w:id="1"/>
      <w:r w:rsidRPr="449E8AF6">
        <w:rPr>
          <w:b/>
          <w:bCs/>
          <w:i/>
          <w:iCs/>
        </w:rPr>
        <w:t>RoomNumber</w:t>
      </w:r>
      <w:r w:rsidR="00D179C9">
        <w:rPr>
          <w:b/>
          <w:bCs/>
          <w:i/>
          <w:iCs/>
        </w:rPr>
        <w:t>, EmpId,</w:t>
      </w:r>
      <w:r>
        <w:t xml:space="preserve"> </w:t>
      </w:r>
      <w:commentRangeEnd w:id="1"/>
      <w:r>
        <w:commentReference w:id="1"/>
      </w:r>
      <w:r>
        <w:t>BookingDate, BookingTime, ArrivalDate, DepartureDate, SpecialRequests, checkInStatus</w:t>
      </w:r>
    </w:p>
    <w:p w14:paraId="1B0A502D" w14:textId="48E86965" w:rsidR="007A69A8" w:rsidRDefault="007A69A8" w:rsidP="007A69A8">
      <w:pPr>
        <w:spacing w:line="480" w:lineRule="auto"/>
      </w:pPr>
      <w:r>
        <w:t>Payment</w:t>
      </w:r>
      <w:r w:rsidRPr="449E8AF6">
        <w:rPr>
          <w:b/>
          <w:bCs/>
        </w:rPr>
        <w:t xml:space="preserve">: </w:t>
      </w:r>
      <w:r w:rsidRPr="449E8AF6">
        <w:rPr>
          <w:b/>
          <w:bCs/>
          <w:u w:val="single"/>
        </w:rPr>
        <w:t>InvoiceNo</w:t>
      </w:r>
      <w:r w:rsidRPr="449E8AF6">
        <w:rPr>
          <w:b/>
          <w:bCs/>
        </w:rPr>
        <w:t xml:space="preserve">, </w:t>
      </w:r>
      <w:r w:rsidRPr="449E8AF6">
        <w:rPr>
          <w:b/>
          <w:bCs/>
          <w:i/>
          <w:iCs/>
        </w:rPr>
        <w:t>BookingID,</w:t>
      </w:r>
      <w:r>
        <w:t xml:space="preserve"> </w:t>
      </w:r>
      <w:r w:rsidRPr="003D4DE3">
        <w:rPr>
          <w:b/>
          <w:bCs/>
          <w:i/>
          <w:iCs/>
        </w:rPr>
        <w:t>ServiceId</w:t>
      </w:r>
      <w:r w:rsidR="003D4DE3">
        <w:t>,</w:t>
      </w:r>
      <w:r>
        <w:t xml:space="preserve"> PaymentMethod, Charge, AdditionalCharge, PaymentDate</w:t>
      </w:r>
    </w:p>
    <w:p w14:paraId="75B28AD0" w14:textId="753638E2" w:rsidR="007A69A8" w:rsidRDefault="007A69A8" w:rsidP="007A69A8">
      <w:pPr>
        <w:spacing w:line="480" w:lineRule="auto"/>
        <w:rPr>
          <w:b/>
          <w:bCs/>
          <w:u w:val="single"/>
        </w:rPr>
      </w:pPr>
      <w:commentRangeStart w:id="2"/>
      <w:r>
        <w:t>BranchDepartment</w:t>
      </w:r>
      <w:r w:rsidRPr="00351BE5">
        <w:rPr>
          <w:i/>
          <w:iCs/>
          <w:u w:val="single"/>
        </w:rPr>
        <w:t xml:space="preserve">: </w:t>
      </w:r>
      <w:r w:rsidR="00220221">
        <w:rPr>
          <w:b/>
          <w:bCs/>
          <w:i/>
          <w:iCs/>
          <w:u w:val="single"/>
        </w:rPr>
        <w:t>BranchId</w:t>
      </w:r>
      <w:r w:rsidRPr="00351BE5">
        <w:rPr>
          <w:i/>
          <w:iCs/>
          <w:u w:val="single"/>
        </w:rPr>
        <w:t xml:space="preserve"> , </w:t>
      </w:r>
      <w:r w:rsidRPr="00351BE5">
        <w:rPr>
          <w:b/>
          <w:bCs/>
          <w:i/>
          <w:iCs/>
          <w:u w:val="single"/>
        </w:rPr>
        <w:t>DepartmentCode</w:t>
      </w:r>
    </w:p>
    <w:p w14:paraId="5D843DCE" w14:textId="4730DDC1" w:rsidR="007A69A8" w:rsidRPr="00457245" w:rsidRDefault="007A69A8" w:rsidP="007A69A8">
      <w:pPr>
        <w:spacing w:line="480" w:lineRule="auto"/>
        <w:rPr>
          <w:b/>
          <w:bCs/>
          <w:u w:val="single"/>
        </w:rPr>
      </w:pPr>
      <w:r>
        <w:t>BranchService</w:t>
      </w:r>
      <w:r w:rsidRPr="00351BE5">
        <w:rPr>
          <w:i/>
          <w:iCs/>
        </w:rPr>
        <w:t xml:space="preserve">:  </w:t>
      </w:r>
      <w:r w:rsidR="00220221">
        <w:rPr>
          <w:b/>
          <w:bCs/>
          <w:i/>
          <w:iCs/>
          <w:u w:val="single"/>
        </w:rPr>
        <w:t>BranchId</w:t>
      </w:r>
      <w:r w:rsidRPr="00457245">
        <w:rPr>
          <w:b/>
          <w:bCs/>
          <w:i/>
          <w:iCs/>
          <w:u w:val="single"/>
        </w:rPr>
        <w:t>, ServiceID</w:t>
      </w:r>
    </w:p>
    <w:p w14:paraId="3543E592" w14:textId="097E48AB" w:rsidR="007A69A8" w:rsidRDefault="007A69A8" w:rsidP="007A69A8">
      <w:pPr>
        <w:spacing w:line="480" w:lineRule="auto"/>
        <w:rPr>
          <w:b/>
          <w:bCs/>
          <w:u w:val="single"/>
        </w:rPr>
      </w:pPr>
      <w:r>
        <w:t xml:space="preserve">BranchServiceGuest:  </w:t>
      </w:r>
      <w:r w:rsidR="00220221">
        <w:rPr>
          <w:b/>
          <w:bCs/>
          <w:i/>
          <w:iCs/>
          <w:u w:val="single"/>
        </w:rPr>
        <w:t>BranchId</w:t>
      </w:r>
      <w:r w:rsidRPr="00457245">
        <w:rPr>
          <w:b/>
          <w:bCs/>
          <w:i/>
          <w:iCs/>
          <w:u w:val="single"/>
        </w:rPr>
        <w:t>, ServiceID,  GuestID</w:t>
      </w:r>
      <w:commentRangeEnd w:id="2"/>
      <w:r w:rsidRPr="00457245">
        <w:rPr>
          <w:i/>
          <w:iCs/>
          <w:u w:val="single"/>
        </w:rPr>
        <w:commentReference w:id="2"/>
      </w:r>
    </w:p>
    <w:p w14:paraId="08CAF4CC" w14:textId="0FA20EE7" w:rsidR="007A69A8" w:rsidRPr="00351BE5" w:rsidRDefault="007A69A8" w:rsidP="007A69A8">
      <w:pPr>
        <w:spacing w:line="480" w:lineRule="auto"/>
        <w:rPr>
          <w:i/>
          <w:iCs/>
        </w:rPr>
      </w:pPr>
      <w:r>
        <w:t>BranchServiceBooking</w:t>
      </w:r>
      <w:r w:rsidRPr="00457245">
        <w:rPr>
          <w:u w:val="single"/>
        </w:rPr>
        <w:t xml:space="preserve">: </w:t>
      </w:r>
      <w:r w:rsidR="00220221">
        <w:rPr>
          <w:b/>
          <w:bCs/>
          <w:i/>
          <w:iCs/>
          <w:u w:val="single"/>
        </w:rPr>
        <w:t>BranchId</w:t>
      </w:r>
      <w:r w:rsidRPr="00457245">
        <w:rPr>
          <w:b/>
          <w:bCs/>
          <w:i/>
          <w:iCs/>
          <w:u w:val="single"/>
        </w:rPr>
        <w:t>, ServiceID, BookingID</w:t>
      </w:r>
    </w:p>
    <w:p w14:paraId="6D1DF905" w14:textId="77777777" w:rsidR="007A69A8" w:rsidRPr="00823564" w:rsidRDefault="007A69A8" w:rsidP="007A69A8">
      <w:pPr>
        <w:spacing w:line="480" w:lineRule="auto"/>
      </w:pPr>
      <w:r>
        <w:t xml:space="preserve">Room type: </w:t>
      </w:r>
      <w:r w:rsidRPr="00823564">
        <w:rPr>
          <w:b/>
          <w:bCs/>
          <w:u w:val="single"/>
        </w:rPr>
        <w:t>RoomType</w:t>
      </w:r>
      <w:r>
        <w:rPr>
          <w:b/>
          <w:bCs/>
          <w:u w:val="single"/>
        </w:rPr>
        <w:t xml:space="preserve">, </w:t>
      </w:r>
      <w:r>
        <w:t>Description, Price</w:t>
      </w:r>
    </w:p>
    <w:p w14:paraId="31E71686" w14:textId="77777777" w:rsidR="007A69A8" w:rsidRPr="00652000" w:rsidRDefault="007A69A8" w:rsidP="007A69A8">
      <w:pPr>
        <w:spacing w:line="480" w:lineRule="auto"/>
        <w:rPr>
          <w:b/>
          <w:bCs/>
          <w:i/>
          <w:iCs/>
        </w:rPr>
      </w:pPr>
      <w:r>
        <w:t xml:space="preserve">Employee role: </w:t>
      </w:r>
      <w:r>
        <w:rPr>
          <w:b/>
          <w:bCs/>
          <w:u w:val="single"/>
        </w:rPr>
        <w:t>RoleID</w:t>
      </w:r>
      <w:r>
        <w:t xml:space="preserve">, Title, Description  </w:t>
      </w:r>
    </w:p>
    <w:p w14:paraId="0957E721" w14:textId="77777777" w:rsidR="007A69A8" w:rsidRDefault="007A69A8" w:rsidP="007A69A8">
      <w:pPr>
        <w:spacing w:line="480" w:lineRule="auto"/>
      </w:pPr>
      <w:r>
        <w:t xml:space="preserve">Part time: </w:t>
      </w:r>
      <w:r w:rsidRPr="00981F27">
        <w:rPr>
          <w:b/>
          <w:bCs/>
          <w:i/>
          <w:iCs/>
          <w:u w:val="single"/>
        </w:rPr>
        <w:t>EmpID</w:t>
      </w:r>
      <w:r>
        <w:rPr>
          <w:b/>
          <w:bCs/>
          <w:u w:val="single"/>
        </w:rPr>
        <w:t xml:space="preserve">, </w:t>
      </w:r>
      <w:r>
        <w:t xml:space="preserve"> NumberOfWorkingDays, HourlyRate</w:t>
      </w:r>
    </w:p>
    <w:p w14:paraId="0C4A854E" w14:textId="77777777" w:rsidR="007A69A8" w:rsidRPr="00187EE2" w:rsidRDefault="007A69A8" w:rsidP="007A69A8">
      <w:pPr>
        <w:spacing w:line="480" w:lineRule="auto"/>
      </w:pPr>
      <w:r>
        <w:t>Full time:</w:t>
      </w:r>
      <w:r w:rsidRPr="00D247CB">
        <w:rPr>
          <w:b/>
          <w:bCs/>
          <w:u w:val="single"/>
        </w:rPr>
        <w:t xml:space="preserve"> </w:t>
      </w:r>
      <w:r w:rsidRPr="00981F27">
        <w:rPr>
          <w:b/>
          <w:bCs/>
          <w:i/>
          <w:iCs/>
          <w:u w:val="single"/>
        </w:rPr>
        <w:t>EmpID</w:t>
      </w:r>
      <w:r>
        <w:rPr>
          <w:b/>
          <w:bCs/>
          <w:u w:val="single"/>
        </w:rPr>
        <w:t xml:space="preserve">, </w:t>
      </w:r>
      <w:r>
        <w:t xml:space="preserve">Salary, Bonus, </w:t>
      </w:r>
    </w:p>
    <w:p w14:paraId="21E8AA2D" w14:textId="5A0F8647" w:rsidR="007A69A8" w:rsidRDefault="007A69A8" w:rsidP="007A69A8">
      <w:pPr>
        <w:spacing w:line="480" w:lineRule="auto"/>
      </w:pPr>
      <w:r>
        <w:t xml:space="preserve">Contract: </w:t>
      </w:r>
      <w:r w:rsidRPr="00981F27">
        <w:rPr>
          <w:b/>
          <w:bCs/>
          <w:i/>
          <w:iCs/>
          <w:u w:val="single"/>
        </w:rPr>
        <w:t>EmpID</w:t>
      </w:r>
      <w:r>
        <w:rPr>
          <w:b/>
          <w:bCs/>
          <w:u w:val="single"/>
        </w:rPr>
        <w:t xml:space="preserve">, </w:t>
      </w:r>
      <w:r>
        <w:t>StartDate, EndDate, ContractFee</w:t>
      </w:r>
    </w:p>
    <w:p w14:paraId="75D53398" w14:textId="77777777" w:rsidR="007A69A8" w:rsidRPr="006602E5" w:rsidRDefault="007A69A8" w:rsidP="007A69A8">
      <w:pPr>
        <w:spacing w:line="480" w:lineRule="auto"/>
      </w:pPr>
      <w:r>
        <w:t>Meals:  </w:t>
      </w:r>
      <w:r w:rsidRPr="0032144F">
        <w:rPr>
          <w:b/>
          <w:bCs/>
          <w:i/>
          <w:iCs/>
          <w:u w:val="single"/>
        </w:rPr>
        <w:t>ServiceID</w:t>
      </w:r>
      <w:r>
        <w:rPr>
          <w:b/>
          <w:bCs/>
          <w:u w:val="single"/>
        </w:rPr>
        <w:t xml:space="preserve">, </w:t>
      </w:r>
      <w:r>
        <w:t>Food, NumberOfServings</w:t>
      </w:r>
    </w:p>
    <w:p w14:paraId="0F2957B7" w14:textId="77777777" w:rsidR="007A69A8" w:rsidRPr="0002541E" w:rsidRDefault="007A69A8" w:rsidP="007A69A8">
      <w:pPr>
        <w:spacing w:line="480" w:lineRule="auto"/>
      </w:pPr>
      <w:r>
        <w:t xml:space="preserve">Laundry: </w:t>
      </w:r>
      <w:r w:rsidRPr="00437ACD">
        <w:rPr>
          <w:b/>
          <w:bCs/>
          <w:i/>
          <w:iCs/>
          <w:u w:val="single"/>
        </w:rPr>
        <w:t>ServiceID</w:t>
      </w:r>
      <w:r>
        <w:rPr>
          <w:b/>
          <w:bCs/>
          <w:u w:val="single"/>
        </w:rPr>
        <w:t xml:space="preserve">, </w:t>
      </w:r>
      <w:r>
        <w:t>LoadType, Quantity</w:t>
      </w:r>
    </w:p>
    <w:p w14:paraId="31330ECE" w14:textId="77777777" w:rsidR="00EB191E" w:rsidRDefault="00EB191E"/>
    <w:sectPr w:rsidR="00EB191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ernd Osafo  Opoku-Boadu" w:date="2022-11-07T14:24:00Z" w:initials="BO">
    <w:p w14:paraId="4016C6F2" w14:textId="77777777" w:rsidR="007A69A8" w:rsidRDefault="007A69A8" w:rsidP="007A69A8">
      <w:r>
        <w:t>isnt this a foreign key</w:t>
      </w:r>
      <w:r>
        <w:annotationRef/>
      </w:r>
      <w:r>
        <w:rPr>
          <w:rStyle w:val="CommentReference"/>
        </w:rPr>
        <w:annotationRef/>
      </w:r>
    </w:p>
  </w:comment>
  <w:comment w:id="2" w:author="Bernd Osafo  Opoku-Boadu" w:date="2022-11-07T14:43:00Z" w:initials="BO">
    <w:p w14:paraId="44DB05FC" w14:textId="77777777" w:rsidR="007A69A8" w:rsidRDefault="007A69A8" w:rsidP="007A69A8">
      <w:r>
        <w:t>aren't these primary and foreign</w:t>
      </w:r>
      <w: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16C6F2" w15:done="1"/>
  <w15:commentEx w15:paraId="44DB05F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A682365" w16cex:dateUtc="2022-11-07T14:24:00Z"/>
  <w16cex:commentExtensible w16cex:durableId="42B7D802" w16cex:dateUtc="2022-11-07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16C6F2" w16cid:durableId="6A682365"/>
  <w16cid:commentId w16cid:paraId="44DB05FC" w16cid:durableId="42B7D8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44102" w14:textId="77777777" w:rsidR="006D590C" w:rsidRDefault="006D590C" w:rsidP="00606FE1">
      <w:pPr>
        <w:spacing w:after="0" w:line="240" w:lineRule="auto"/>
      </w:pPr>
      <w:r>
        <w:separator/>
      </w:r>
    </w:p>
  </w:endnote>
  <w:endnote w:type="continuationSeparator" w:id="0">
    <w:p w14:paraId="6DCA32CB" w14:textId="77777777" w:rsidR="006D590C" w:rsidRDefault="006D590C" w:rsidP="00606FE1">
      <w:pPr>
        <w:spacing w:after="0" w:line="240" w:lineRule="auto"/>
      </w:pPr>
      <w:r>
        <w:continuationSeparator/>
      </w:r>
    </w:p>
  </w:endnote>
  <w:endnote w:type="continuationNotice" w:id="1">
    <w:p w14:paraId="333F8BB7" w14:textId="77777777" w:rsidR="006D590C" w:rsidRDefault="006D59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6498673B" w14:textId="77777777">
      <w:tc>
        <w:tcPr>
          <w:tcW w:w="3005" w:type="dxa"/>
        </w:tcPr>
        <w:p w14:paraId="4AC7AD64" w14:textId="77777777" w:rsidR="00C95F3F" w:rsidRDefault="00C95F3F">
          <w:pPr>
            <w:pStyle w:val="Header"/>
            <w:ind w:left="-115"/>
          </w:pPr>
        </w:p>
      </w:tc>
      <w:tc>
        <w:tcPr>
          <w:tcW w:w="3005" w:type="dxa"/>
        </w:tcPr>
        <w:p w14:paraId="6953B59C" w14:textId="77777777" w:rsidR="00C95F3F" w:rsidRDefault="00C95F3F">
          <w:pPr>
            <w:pStyle w:val="Header"/>
            <w:jc w:val="center"/>
          </w:pPr>
        </w:p>
      </w:tc>
      <w:tc>
        <w:tcPr>
          <w:tcW w:w="3005" w:type="dxa"/>
        </w:tcPr>
        <w:p w14:paraId="4B6B0B2C" w14:textId="77777777" w:rsidR="00C95F3F" w:rsidRDefault="00C95F3F">
          <w:pPr>
            <w:pStyle w:val="Header"/>
            <w:ind w:right="-115"/>
            <w:jc w:val="right"/>
          </w:pPr>
        </w:p>
      </w:tc>
    </w:tr>
  </w:tbl>
  <w:p w14:paraId="45BD30E1" w14:textId="77777777" w:rsidR="00C95F3F" w:rsidRDefault="00C95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54EB20F5" w14:textId="77777777">
      <w:tc>
        <w:tcPr>
          <w:tcW w:w="3005" w:type="dxa"/>
        </w:tcPr>
        <w:p w14:paraId="55AEB309" w14:textId="77777777" w:rsidR="00C95F3F" w:rsidRDefault="00C95F3F">
          <w:pPr>
            <w:pStyle w:val="Header"/>
            <w:ind w:left="-115"/>
          </w:pPr>
        </w:p>
      </w:tc>
      <w:tc>
        <w:tcPr>
          <w:tcW w:w="3005" w:type="dxa"/>
        </w:tcPr>
        <w:p w14:paraId="2A1747BF" w14:textId="77777777" w:rsidR="00C95F3F" w:rsidRDefault="00C95F3F">
          <w:pPr>
            <w:pStyle w:val="Header"/>
            <w:jc w:val="center"/>
          </w:pPr>
        </w:p>
      </w:tc>
      <w:tc>
        <w:tcPr>
          <w:tcW w:w="3005" w:type="dxa"/>
        </w:tcPr>
        <w:p w14:paraId="5A283E4E" w14:textId="77777777" w:rsidR="00C95F3F" w:rsidRDefault="00C95F3F">
          <w:pPr>
            <w:pStyle w:val="Header"/>
            <w:ind w:right="-115"/>
            <w:jc w:val="right"/>
          </w:pPr>
        </w:p>
      </w:tc>
    </w:tr>
  </w:tbl>
  <w:p w14:paraId="5B5C430D" w14:textId="77777777" w:rsidR="00C95F3F" w:rsidRDefault="00C95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3FF6C755" w14:textId="77777777">
      <w:tc>
        <w:tcPr>
          <w:tcW w:w="3005" w:type="dxa"/>
        </w:tcPr>
        <w:p w14:paraId="7622B482" w14:textId="77777777" w:rsidR="00C95F3F" w:rsidRDefault="00C95F3F">
          <w:pPr>
            <w:pStyle w:val="Header"/>
            <w:ind w:left="-115"/>
          </w:pPr>
        </w:p>
      </w:tc>
      <w:tc>
        <w:tcPr>
          <w:tcW w:w="3005" w:type="dxa"/>
        </w:tcPr>
        <w:p w14:paraId="2C73C894" w14:textId="77777777" w:rsidR="00C95F3F" w:rsidRDefault="00C95F3F">
          <w:pPr>
            <w:pStyle w:val="Header"/>
            <w:jc w:val="center"/>
          </w:pPr>
        </w:p>
      </w:tc>
      <w:tc>
        <w:tcPr>
          <w:tcW w:w="3005" w:type="dxa"/>
        </w:tcPr>
        <w:p w14:paraId="70E29839" w14:textId="77777777" w:rsidR="00C95F3F" w:rsidRDefault="00C95F3F">
          <w:pPr>
            <w:pStyle w:val="Header"/>
            <w:ind w:right="-115"/>
            <w:jc w:val="right"/>
          </w:pPr>
        </w:p>
      </w:tc>
    </w:tr>
  </w:tbl>
  <w:p w14:paraId="7949CED5" w14:textId="77777777" w:rsidR="00C95F3F" w:rsidRDefault="00C95F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045A27F3" w14:textId="77777777">
      <w:tc>
        <w:tcPr>
          <w:tcW w:w="3005" w:type="dxa"/>
        </w:tcPr>
        <w:p w14:paraId="47A44466" w14:textId="77777777" w:rsidR="00C95F3F" w:rsidRDefault="00C95F3F">
          <w:pPr>
            <w:pStyle w:val="Header"/>
            <w:ind w:left="-115"/>
          </w:pPr>
        </w:p>
      </w:tc>
      <w:tc>
        <w:tcPr>
          <w:tcW w:w="3005" w:type="dxa"/>
        </w:tcPr>
        <w:p w14:paraId="03E0DD91" w14:textId="77777777" w:rsidR="00C95F3F" w:rsidRDefault="00C95F3F">
          <w:pPr>
            <w:pStyle w:val="Header"/>
            <w:jc w:val="center"/>
          </w:pPr>
        </w:p>
      </w:tc>
      <w:tc>
        <w:tcPr>
          <w:tcW w:w="3005" w:type="dxa"/>
        </w:tcPr>
        <w:p w14:paraId="64A0B55A" w14:textId="77777777" w:rsidR="00C95F3F" w:rsidRDefault="00C95F3F">
          <w:pPr>
            <w:pStyle w:val="Header"/>
            <w:ind w:right="-115"/>
            <w:jc w:val="right"/>
          </w:pPr>
        </w:p>
      </w:tc>
    </w:tr>
  </w:tbl>
  <w:p w14:paraId="11BB381F" w14:textId="77777777" w:rsidR="00C95F3F" w:rsidRDefault="00C95F3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AA0E4F" w14:paraId="6C90F43B" w14:textId="77777777">
      <w:tc>
        <w:tcPr>
          <w:tcW w:w="3005" w:type="dxa"/>
        </w:tcPr>
        <w:p w14:paraId="5BE11A53" w14:textId="77777777" w:rsidR="00AA0E4F" w:rsidRDefault="00AA0E4F">
          <w:pPr>
            <w:pStyle w:val="Header"/>
            <w:ind w:left="-115"/>
          </w:pPr>
        </w:p>
      </w:tc>
      <w:tc>
        <w:tcPr>
          <w:tcW w:w="3005" w:type="dxa"/>
        </w:tcPr>
        <w:p w14:paraId="65BBCBCD" w14:textId="77777777" w:rsidR="00AA0E4F" w:rsidRDefault="00AA0E4F">
          <w:pPr>
            <w:pStyle w:val="Header"/>
            <w:jc w:val="center"/>
          </w:pPr>
        </w:p>
      </w:tc>
      <w:tc>
        <w:tcPr>
          <w:tcW w:w="3005" w:type="dxa"/>
        </w:tcPr>
        <w:p w14:paraId="708655A8" w14:textId="77777777" w:rsidR="00AA0E4F" w:rsidRDefault="00AA0E4F">
          <w:pPr>
            <w:pStyle w:val="Header"/>
            <w:ind w:right="-115"/>
            <w:jc w:val="right"/>
          </w:pPr>
        </w:p>
      </w:tc>
    </w:tr>
  </w:tbl>
  <w:p w14:paraId="0FF67259" w14:textId="77777777" w:rsidR="00AA0E4F" w:rsidRDefault="00AA0E4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AA0E4F" w14:paraId="777E5C2B" w14:textId="77777777">
      <w:tc>
        <w:tcPr>
          <w:tcW w:w="3005" w:type="dxa"/>
        </w:tcPr>
        <w:p w14:paraId="37E7F1BE" w14:textId="77777777" w:rsidR="00AA0E4F" w:rsidRDefault="00AA0E4F">
          <w:pPr>
            <w:pStyle w:val="Header"/>
            <w:ind w:left="-115"/>
          </w:pPr>
        </w:p>
      </w:tc>
      <w:tc>
        <w:tcPr>
          <w:tcW w:w="3005" w:type="dxa"/>
        </w:tcPr>
        <w:p w14:paraId="5831D66C" w14:textId="77777777" w:rsidR="00AA0E4F" w:rsidRDefault="00AA0E4F">
          <w:pPr>
            <w:pStyle w:val="Header"/>
            <w:jc w:val="center"/>
          </w:pPr>
        </w:p>
      </w:tc>
      <w:tc>
        <w:tcPr>
          <w:tcW w:w="3005" w:type="dxa"/>
        </w:tcPr>
        <w:p w14:paraId="0AFBC341" w14:textId="77777777" w:rsidR="00AA0E4F" w:rsidRDefault="00AA0E4F">
          <w:pPr>
            <w:pStyle w:val="Header"/>
            <w:ind w:right="-115"/>
            <w:jc w:val="right"/>
          </w:pPr>
        </w:p>
      </w:tc>
    </w:tr>
  </w:tbl>
  <w:p w14:paraId="45A2C95E" w14:textId="77777777" w:rsidR="00AA0E4F" w:rsidRDefault="00AA0E4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5234C707" w14:textId="77777777">
      <w:tc>
        <w:tcPr>
          <w:tcW w:w="3005" w:type="dxa"/>
        </w:tcPr>
        <w:p w14:paraId="3104A54C" w14:textId="77777777" w:rsidR="00C95F3F" w:rsidRDefault="00C95F3F">
          <w:pPr>
            <w:pStyle w:val="Header"/>
            <w:ind w:left="-115"/>
          </w:pPr>
        </w:p>
      </w:tc>
      <w:tc>
        <w:tcPr>
          <w:tcW w:w="3005" w:type="dxa"/>
        </w:tcPr>
        <w:p w14:paraId="1A461114" w14:textId="77777777" w:rsidR="00C95F3F" w:rsidRDefault="00C95F3F">
          <w:pPr>
            <w:pStyle w:val="Header"/>
            <w:jc w:val="center"/>
          </w:pPr>
        </w:p>
      </w:tc>
      <w:tc>
        <w:tcPr>
          <w:tcW w:w="3005" w:type="dxa"/>
        </w:tcPr>
        <w:p w14:paraId="0D09F626" w14:textId="77777777" w:rsidR="00C95F3F" w:rsidRDefault="00C95F3F">
          <w:pPr>
            <w:pStyle w:val="Header"/>
            <w:ind w:right="-115"/>
            <w:jc w:val="right"/>
          </w:pPr>
        </w:p>
      </w:tc>
    </w:tr>
  </w:tbl>
  <w:p w14:paraId="4DC42C5C" w14:textId="77777777" w:rsidR="00C95F3F" w:rsidRDefault="00C95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15152" w14:textId="77777777" w:rsidR="006D590C" w:rsidRDefault="006D590C" w:rsidP="00606FE1">
      <w:pPr>
        <w:spacing w:after="0" w:line="240" w:lineRule="auto"/>
      </w:pPr>
      <w:r>
        <w:separator/>
      </w:r>
    </w:p>
  </w:footnote>
  <w:footnote w:type="continuationSeparator" w:id="0">
    <w:p w14:paraId="379100ED" w14:textId="77777777" w:rsidR="006D590C" w:rsidRDefault="006D590C" w:rsidP="00606FE1">
      <w:pPr>
        <w:spacing w:after="0" w:line="240" w:lineRule="auto"/>
      </w:pPr>
      <w:r>
        <w:continuationSeparator/>
      </w:r>
    </w:p>
  </w:footnote>
  <w:footnote w:type="continuationNotice" w:id="1">
    <w:p w14:paraId="53DA5ADB" w14:textId="77777777" w:rsidR="006D590C" w:rsidRDefault="006D59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43AB3" w14:textId="77777777" w:rsidR="00D23E82" w:rsidRDefault="009B1165">
    <w:pPr>
      <w:pStyle w:val="Header"/>
    </w:pPr>
    <w:r>
      <w:t>Hotel Management</w:t>
    </w:r>
    <w:r>
      <w:t xml:space="preserve"> System</w:t>
    </w:r>
    <w:r>
      <w:ptab w:relativeTo="margin" w:alignment="center" w:leader="none"/>
    </w:r>
    <w:r>
      <w:ptab w:relativeTo="margin" w:alignment="right" w:leader="none"/>
    </w:r>
    <w:r>
      <w:fldChar w:fldCharType="begin"/>
    </w:r>
    <w:r>
      <w:instrText xml:space="preserve"> PAGE   \* MERGEFORMAT </w:instrText>
    </w:r>
    <w:r>
      <w:fldChar w:fldCharType="separate"/>
    </w:r>
    <w:r>
      <w:rPr>
        <w:noProof/>
      </w:rPr>
      <w:t>1</w:t>
    </w:r>
    <w:r>
      <w:fldChar w:fldCharType="end"/>
    </w:r>
  </w:p>
  <w:p w14:paraId="3A1D3F1E" w14:textId="77777777" w:rsidR="00C95F3F" w:rsidRDefault="00C95F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11A06915" w14:textId="77777777">
      <w:tc>
        <w:tcPr>
          <w:tcW w:w="3005" w:type="dxa"/>
        </w:tcPr>
        <w:p w14:paraId="210D2DC5" w14:textId="77777777" w:rsidR="00C95F3F" w:rsidRDefault="00C95F3F">
          <w:pPr>
            <w:pStyle w:val="Header"/>
            <w:ind w:left="-115"/>
          </w:pPr>
        </w:p>
      </w:tc>
      <w:tc>
        <w:tcPr>
          <w:tcW w:w="3005" w:type="dxa"/>
        </w:tcPr>
        <w:p w14:paraId="11A1A0BB" w14:textId="77777777" w:rsidR="00C95F3F" w:rsidRDefault="00C95F3F">
          <w:pPr>
            <w:pStyle w:val="Header"/>
            <w:jc w:val="center"/>
          </w:pPr>
        </w:p>
      </w:tc>
      <w:tc>
        <w:tcPr>
          <w:tcW w:w="3005" w:type="dxa"/>
        </w:tcPr>
        <w:p w14:paraId="009FE853" w14:textId="77777777" w:rsidR="00C95F3F" w:rsidRDefault="00C95F3F">
          <w:pPr>
            <w:pStyle w:val="Header"/>
            <w:ind w:right="-115"/>
            <w:jc w:val="right"/>
          </w:pPr>
        </w:p>
      </w:tc>
    </w:tr>
  </w:tbl>
  <w:p w14:paraId="51EC158F" w14:textId="77777777" w:rsidR="00C95F3F" w:rsidRDefault="00C95F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69782F1B" w14:textId="77777777">
      <w:tc>
        <w:tcPr>
          <w:tcW w:w="3005" w:type="dxa"/>
        </w:tcPr>
        <w:p w14:paraId="7744E1E5" w14:textId="77777777" w:rsidR="00C95F3F" w:rsidRDefault="00C95F3F">
          <w:pPr>
            <w:pStyle w:val="Header"/>
            <w:ind w:left="-115"/>
          </w:pPr>
        </w:p>
      </w:tc>
      <w:tc>
        <w:tcPr>
          <w:tcW w:w="3005" w:type="dxa"/>
        </w:tcPr>
        <w:p w14:paraId="289B1118" w14:textId="77777777" w:rsidR="00C95F3F" w:rsidRDefault="00C95F3F">
          <w:pPr>
            <w:pStyle w:val="Header"/>
            <w:jc w:val="center"/>
          </w:pPr>
        </w:p>
      </w:tc>
      <w:tc>
        <w:tcPr>
          <w:tcW w:w="3005" w:type="dxa"/>
        </w:tcPr>
        <w:p w14:paraId="5FEB85C8" w14:textId="77777777" w:rsidR="00C95F3F" w:rsidRDefault="00C95F3F">
          <w:pPr>
            <w:pStyle w:val="Header"/>
            <w:ind w:right="-115"/>
            <w:jc w:val="right"/>
          </w:pPr>
        </w:p>
      </w:tc>
    </w:tr>
  </w:tbl>
  <w:p w14:paraId="42B41CC3" w14:textId="77777777" w:rsidR="00C95F3F" w:rsidRDefault="00C95F3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4D83D055" w14:textId="77777777">
      <w:tc>
        <w:tcPr>
          <w:tcW w:w="3005" w:type="dxa"/>
        </w:tcPr>
        <w:p w14:paraId="0F73620C" w14:textId="77777777" w:rsidR="00C95F3F" w:rsidRDefault="00C95F3F">
          <w:pPr>
            <w:pStyle w:val="Header"/>
            <w:ind w:left="-115"/>
          </w:pPr>
        </w:p>
      </w:tc>
      <w:tc>
        <w:tcPr>
          <w:tcW w:w="3005" w:type="dxa"/>
        </w:tcPr>
        <w:p w14:paraId="588530D6" w14:textId="77777777" w:rsidR="00C95F3F" w:rsidRDefault="00C95F3F">
          <w:pPr>
            <w:pStyle w:val="Header"/>
            <w:jc w:val="center"/>
          </w:pPr>
        </w:p>
      </w:tc>
      <w:tc>
        <w:tcPr>
          <w:tcW w:w="3005" w:type="dxa"/>
        </w:tcPr>
        <w:p w14:paraId="08AF70B7" w14:textId="77777777" w:rsidR="00C95F3F" w:rsidRDefault="00C95F3F">
          <w:pPr>
            <w:pStyle w:val="Header"/>
            <w:ind w:right="-115"/>
            <w:jc w:val="right"/>
          </w:pPr>
        </w:p>
      </w:tc>
    </w:tr>
  </w:tbl>
  <w:p w14:paraId="54DC1B07" w14:textId="77777777" w:rsidR="00C95F3F" w:rsidRDefault="00C95F3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1E66" w14:textId="77777777" w:rsidR="00AA0E4F" w:rsidRDefault="00AA0E4F">
    <w:pPr>
      <w:pStyle w:val="Header"/>
    </w:pPr>
    <w:r>
      <w:t>Hotel Management System</w:t>
    </w:r>
    <w:r>
      <w:ptab w:relativeTo="margin" w:alignment="center" w:leader="none"/>
    </w:r>
    <w:r>
      <w:ptab w:relativeTo="margin" w:alignment="right" w:leader="none"/>
    </w:r>
    <w:r>
      <w:fldChar w:fldCharType="begin"/>
    </w:r>
    <w:r>
      <w:instrText xml:space="preserve"> PAGE   \* MERGEFORMAT </w:instrText>
    </w:r>
    <w:r>
      <w:fldChar w:fldCharType="separate"/>
    </w:r>
    <w:r>
      <w:rPr>
        <w:noProof/>
      </w:rPr>
      <w:t>1</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AA0E4F" w14:paraId="64C761A8" w14:textId="77777777">
      <w:tc>
        <w:tcPr>
          <w:tcW w:w="3005" w:type="dxa"/>
        </w:tcPr>
        <w:p w14:paraId="5B278C48" w14:textId="77777777" w:rsidR="00AA0E4F" w:rsidRDefault="00AA0E4F">
          <w:pPr>
            <w:pStyle w:val="Header"/>
            <w:ind w:left="-115"/>
          </w:pPr>
        </w:p>
      </w:tc>
      <w:tc>
        <w:tcPr>
          <w:tcW w:w="3005" w:type="dxa"/>
        </w:tcPr>
        <w:p w14:paraId="173D8EAF" w14:textId="77777777" w:rsidR="00AA0E4F" w:rsidRDefault="00AA0E4F">
          <w:pPr>
            <w:pStyle w:val="Header"/>
            <w:jc w:val="center"/>
          </w:pPr>
        </w:p>
      </w:tc>
      <w:tc>
        <w:tcPr>
          <w:tcW w:w="3005" w:type="dxa"/>
        </w:tcPr>
        <w:p w14:paraId="2F9791F6" w14:textId="77777777" w:rsidR="00AA0E4F" w:rsidRDefault="00AA0E4F">
          <w:pPr>
            <w:pStyle w:val="Header"/>
            <w:ind w:right="-115"/>
            <w:jc w:val="right"/>
          </w:pPr>
        </w:p>
      </w:tc>
    </w:tr>
  </w:tbl>
  <w:p w14:paraId="4FFA5B52" w14:textId="77777777" w:rsidR="00AA0E4F" w:rsidRDefault="00AA0E4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C95F3F" w14:paraId="7CB1C630" w14:textId="77777777">
      <w:tc>
        <w:tcPr>
          <w:tcW w:w="3005" w:type="dxa"/>
        </w:tcPr>
        <w:p w14:paraId="728655AE" w14:textId="77777777" w:rsidR="00C95F3F" w:rsidRDefault="00C95F3F">
          <w:pPr>
            <w:pStyle w:val="Header"/>
            <w:ind w:left="-115"/>
          </w:pPr>
        </w:p>
      </w:tc>
      <w:tc>
        <w:tcPr>
          <w:tcW w:w="3005" w:type="dxa"/>
        </w:tcPr>
        <w:p w14:paraId="2691E25B" w14:textId="77777777" w:rsidR="00C95F3F" w:rsidRDefault="00C95F3F">
          <w:pPr>
            <w:pStyle w:val="Header"/>
            <w:jc w:val="center"/>
          </w:pPr>
        </w:p>
      </w:tc>
      <w:tc>
        <w:tcPr>
          <w:tcW w:w="3005" w:type="dxa"/>
        </w:tcPr>
        <w:p w14:paraId="45A5977F" w14:textId="77777777" w:rsidR="00C95F3F" w:rsidRDefault="00C95F3F">
          <w:pPr>
            <w:pStyle w:val="Header"/>
            <w:ind w:right="-115"/>
            <w:jc w:val="right"/>
          </w:pPr>
        </w:p>
      </w:tc>
    </w:tr>
  </w:tbl>
  <w:p w14:paraId="4B0D2496" w14:textId="77777777" w:rsidR="00C95F3F" w:rsidRDefault="00C95F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678DF"/>
    <w:multiLevelType w:val="hybridMultilevel"/>
    <w:tmpl w:val="B6D0E016"/>
    <w:lvl w:ilvl="0" w:tplc="35348F66">
      <w:start w:val="1"/>
      <w:numFmt w:val="decimal"/>
      <w:lvlText w:val="%1."/>
      <w:lvlJc w:val="left"/>
      <w:pPr>
        <w:ind w:left="720" w:hanging="360"/>
      </w:pPr>
      <w:rPr>
        <w:rFonts w:ascii="Times New Roman" w:eastAsiaTheme="minorHAns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933AA2"/>
    <w:multiLevelType w:val="hybridMultilevel"/>
    <w:tmpl w:val="228CA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F4B260"/>
    <w:multiLevelType w:val="hybridMultilevel"/>
    <w:tmpl w:val="2CFC31DA"/>
    <w:lvl w:ilvl="0" w:tplc="D7E2AE58">
      <w:start w:val="1"/>
      <w:numFmt w:val="bullet"/>
      <w:lvlText w:val="-"/>
      <w:lvlJc w:val="left"/>
      <w:pPr>
        <w:ind w:left="720" w:hanging="360"/>
      </w:pPr>
      <w:rPr>
        <w:rFonts w:ascii="Calibri" w:hAnsi="Calibri" w:hint="default"/>
      </w:rPr>
    </w:lvl>
    <w:lvl w:ilvl="1" w:tplc="07D4B378">
      <w:start w:val="1"/>
      <w:numFmt w:val="bullet"/>
      <w:lvlText w:val="o"/>
      <w:lvlJc w:val="left"/>
      <w:pPr>
        <w:ind w:left="1440" w:hanging="360"/>
      </w:pPr>
      <w:rPr>
        <w:rFonts w:ascii="Courier New" w:hAnsi="Courier New" w:hint="default"/>
      </w:rPr>
    </w:lvl>
    <w:lvl w:ilvl="2" w:tplc="BA46C5A6">
      <w:start w:val="1"/>
      <w:numFmt w:val="bullet"/>
      <w:lvlText w:val=""/>
      <w:lvlJc w:val="left"/>
      <w:pPr>
        <w:ind w:left="2160" w:hanging="360"/>
      </w:pPr>
      <w:rPr>
        <w:rFonts w:ascii="Wingdings" w:hAnsi="Wingdings" w:hint="default"/>
      </w:rPr>
    </w:lvl>
    <w:lvl w:ilvl="3" w:tplc="EA544C0E">
      <w:start w:val="1"/>
      <w:numFmt w:val="bullet"/>
      <w:lvlText w:val=""/>
      <w:lvlJc w:val="left"/>
      <w:pPr>
        <w:ind w:left="2880" w:hanging="360"/>
      </w:pPr>
      <w:rPr>
        <w:rFonts w:ascii="Symbol" w:hAnsi="Symbol" w:hint="default"/>
      </w:rPr>
    </w:lvl>
    <w:lvl w:ilvl="4" w:tplc="44920FE6">
      <w:start w:val="1"/>
      <w:numFmt w:val="bullet"/>
      <w:lvlText w:val="o"/>
      <w:lvlJc w:val="left"/>
      <w:pPr>
        <w:ind w:left="3600" w:hanging="360"/>
      </w:pPr>
      <w:rPr>
        <w:rFonts w:ascii="Courier New" w:hAnsi="Courier New" w:hint="default"/>
      </w:rPr>
    </w:lvl>
    <w:lvl w:ilvl="5" w:tplc="69D0DB9C">
      <w:start w:val="1"/>
      <w:numFmt w:val="bullet"/>
      <w:lvlText w:val=""/>
      <w:lvlJc w:val="left"/>
      <w:pPr>
        <w:ind w:left="4320" w:hanging="360"/>
      </w:pPr>
      <w:rPr>
        <w:rFonts w:ascii="Wingdings" w:hAnsi="Wingdings" w:hint="default"/>
      </w:rPr>
    </w:lvl>
    <w:lvl w:ilvl="6" w:tplc="8444B058">
      <w:start w:val="1"/>
      <w:numFmt w:val="bullet"/>
      <w:lvlText w:val=""/>
      <w:lvlJc w:val="left"/>
      <w:pPr>
        <w:ind w:left="5040" w:hanging="360"/>
      </w:pPr>
      <w:rPr>
        <w:rFonts w:ascii="Symbol" w:hAnsi="Symbol" w:hint="default"/>
      </w:rPr>
    </w:lvl>
    <w:lvl w:ilvl="7" w:tplc="B7EA3458">
      <w:start w:val="1"/>
      <w:numFmt w:val="bullet"/>
      <w:lvlText w:val="o"/>
      <w:lvlJc w:val="left"/>
      <w:pPr>
        <w:ind w:left="5760" w:hanging="360"/>
      </w:pPr>
      <w:rPr>
        <w:rFonts w:ascii="Courier New" w:hAnsi="Courier New" w:hint="default"/>
      </w:rPr>
    </w:lvl>
    <w:lvl w:ilvl="8" w:tplc="614AF08C">
      <w:start w:val="1"/>
      <w:numFmt w:val="bullet"/>
      <w:lvlText w:val=""/>
      <w:lvlJc w:val="left"/>
      <w:pPr>
        <w:ind w:left="6480" w:hanging="360"/>
      </w:pPr>
      <w:rPr>
        <w:rFonts w:ascii="Wingdings" w:hAnsi="Wingdings" w:hint="default"/>
      </w:rPr>
    </w:lvl>
  </w:abstractNum>
  <w:abstractNum w:abstractNumId="3" w15:restartNumberingAfterBreak="0">
    <w:nsid w:val="37D47112"/>
    <w:multiLevelType w:val="hybridMultilevel"/>
    <w:tmpl w:val="36EC5F38"/>
    <w:lvl w:ilvl="0" w:tplc="0809000F">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3F8877E6"/>
    <w:multiLevelType w:val="hybridMultilevel"/>
    <w:tmpl w:val="C56AFA94"/>
    <w:lvl w:ilvl="0" w:tplc="0809000F">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15:restartNumberingAfterBreak="0">
    <w:nsid w:val="4C5E6817"/>
    <w:multiLevelType w:val="hybridMultilevel"/>
    <w:tmpl w:val="84D8D72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FF5C25F"/>
    <w:multiLevelType w:val="hybridMultilevel"/>
    <w:tmpl w:val="FFFFFFFF"/>
    <w:lvl w:ilvl="0" w:tplc="EDFC5AF6">
      <w:start w:val="1"/>
      <w:numFmt w:val="bullet"/>
      <w:lvlText w:val=""/>
      <w:lvlJc w:val="left"/>
      <w:pPr>
        <w:ind w:left="720" w:hanging="360"/>
      </w:pPr>
      <w:rPr>
        <w:rFonts w:ascii="Symbol" w:hAnsi="Symbol" w:hint="default"/>
      </w:rPr>
    </w:lvl>
    <w:lvl w:ilvl="1" w:tplc="EC984306">
      <w:start w:val="1"/>
      <w:numFmt w:val="bullet"/>
      <w:lvlText w:val="-"/>
      <w:lvlJc w:val="left"/>
      <w:pPr>
        <w:ind w:left="1440" w:hanging="360"/>
      </w:pPr>
      <w:rPr>
        <w:rFonts w:ascii="Calibri" w:hAnsi="Calibri" w:hint="default"/>
      </w:rPr>
    </w:lvl>
    <w:lvl w:ilvl="2" w:tplc="AB52186E">
      <w:start w:val="1"/>
      <w:numFmt w:val="bullet"/>
      <w:lvlText w:val=""/>
      <w:lvlJc w:val="left"/>
      <w:pPr>
        <w:ind w:left="2160" w:hanging="360"/>
      </w:pPr>
      <w:rPr>
        <w:rFonts w:ascii="Wingdings" w:hAnsi="Wingdings" w:hint="default"/>
      </w:rPr>
    </w:lvl>
    <w:lvl w:ilvl="3" w:tplc="A888EE04">
      <w:start w:val="1"/>
      <w:numFmt w:val="bullet"/>
      <w:lvlText w:val=""/>
      <w:lvlJc w:val="left"/>
      <w:pPr>
        <w:ind w:left="2880" w:hanging="360"/>
      </w:pPr>
      <w:rPr>
        <w:rFonts w:ascii="Symbol" w:hAnsi="Symbol" w:hint="default"/>
      </w:rPr>
    </w:lvl>
    <w:lvl w:ilvl="4" w:tplc="95322EF8">
      <w:start w:val="1"/>
      <w:numFmt w:val="bullet"/>
      <w:lvlText w:val="o"/>
      <w:lvlJc w:val="left"/>
      <w:pPr>
        <w:ind w:left="3600" w:hanging="360"/>
      </w:pPr>
      <w:rPr>
        <w:rFonts w:ascii="Courier New" w:hAnsi="Courier New" w:hint="default"/>
      </w:rPr>
    </w:lvl>
    <w:lvl w:ilvl="5" w:tplc="537C33CE">
      <w:start w:val="1"/>
      <w:numFmt w:val="bullet"/>
      <w:lvlText w:val=""/>
      <w:lvlJc w:val="left"/>
      <w:pPr>
        <w:ind w:left="4320" w:hanging="360"/>
      </w:pPr>
      <w:rPr>
        <w:rFonts w:ascii="Wingdings" w:hAnsi="Wingdings" w:hint="default"/>
      </w:rPr>
    </w:lvl>
    <w:lvl w:ilvl="6" w:tplc="DB6C4E18">
      <w:start w:val="1"/>
      <w:numFmt w:val="bullet"/>
      <w:lvlText w:val=""/>
      <w:lvlJc w:val="left"/>
      <w:pPr>
        <w:ind w:left="5040" w:hanging="360"/>
      </w:pPr>
      <w:rPr>
        <w:rFonts w:ascii="Symbol" w:hAnsi="Symbol" w:hint="default"/>
      </w:rPr>
    </w:lvl>
    <w:lvl w:ilvl="7" w:tplc="73E46AFE">
      <w:start w:val="1"/>
      <w:numFmt w:val="bullet"/>
      <w:lvlText w:val="o"/>
      <w:lvlJc w:val="left"/>
      <w:pPr>
        <w:ind w:left="5760" w:hanging="360"/>
      </w:pPr>
      <w:rPr>
        <w:rFonts w:ascii="Courier New" w:hAnsi="Courier New" w:hint="default"/>
      </w:rPr>
    </w:lvl>
    <w:lvl w:ilvl="8" w:tplc="062E67C8">
      <w:start w:val="1"/>
      <w:numFmt w:val="bullet"/>
      <w:lvlText w:val=""/>
      <w:lvlJc w:val="left"/>
      <w:pPr>
        <w:ind w:left="6480" w:hanging="360"/>
      </w:pPr>
      <w:rPr>
        <w:rFonts w:ascii="Wingdings" w:hAnsi="Wingdings" w:hint="default"/>
      </w:rPr>
    </w:lvl>
  </w:abstractNum>
  <w:abstractNum w:abstractNumId="7" w15:restartNumberingAfterBreak="0">
    <w:nsid w:val="71BE439F"/>
    <w:multiLevelType w:val="hybridMultilevel"/>
    <w:tmpl w:val="F9584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3079680">
    <w:abstractNumId w:val="1"/>
  </w:num>
  <w:num w:numId="2" w16cid:durableId="819613258">
    <w:abstractNumId w:val="0"/>
  </w:num>
  <w:num w:numId="3" w16cid:durableId="695885691">
    <w:abstractNumId w:val="3"/>
  </w:num>
  <w:num w:numId="4" w16cid:durableId="906300595">
    <w:abstractNumId w:val="5"/>
  </w:num>
  <w:num w:numId="5" w16cid:durableId="2102945082">
    <w:abstractNumId w:val="2"/>
  </w:num>
  <w:num w:numId="6" w16cid:durableId="885488725">
    <w:abstractNumId w:val="6"/>
  </w:num>
  <w:num w:numId="7" w16cid:durableId="299657700">
    <w:abstractNumId w:val="7"/>
  </w:num>
  <w:num w:numId="8" w16cid:durableId="75146350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d Osafo  Opoku-Boadu">
    <w15:presenceInfo w15:providerId="AD" w15:userId="S::bernd.opoku-boadu@ashesi.edu.gh::1f5b6ed6-efe3-4a69-8555-ecc9ad0dda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rcwsDQyNzIzMDdT0lEKTi0uzszPAykwrAUAHE67PSwAAAA="/>
  </w:docVars>
  <w:rsids>
    <w:rsidRoot w:val="00CB3B9B"/>
    <w:rsid w:val="00014DD0"/>
    <w:rsid w:val="0007771B"/>
    <w:rsid w:val="00093D8C"/>
    <w:rsid w:val="00097251"/>
    <w:rsid w:val="000B6635"/>
    <w:rsid w:val="000C0A9E"/>
    <w:rsid w:val="000D5043"/>
    <w:rsid w:val="000D6A51"/>
    <w:rsid w:val="000E17E8"/>
    <w:rsid w:val="000E55E1"/>
    <w:rsid w:val="000F2B3E"/>
    <w:rsid w:val="00115E4D"/>
    <w:rsid w:val="00167C59"/>
    <w:rsid w:val="001A0A73"/>
    <w:rsid w:val="001F2A45"/>
    <w:rsid w:val="001F3E81"/>
    <w:rsid w:val="002003AF"/>
    <w:rsid w:val="00201C9D"/>
    <w:rsid w:val="002117CC"/>
    <w:rsid w:val="00220221"/>
    <w:rsid w:val="0023188A"/>
    <w:rsid w:val="00254412"/>
    <w:rsid w:val="00256B8A"/>
    <w:rsid w:val="002733E1"/>
    <w:rsid w:val="002B7699"/>
    <w:rsid w:val="002C28EC"/>
    <w:rsid w:val="002E4142"/>
    <w:rsid w:val="0031619E"/>
    <w:rsid w:val="0032144F"/>
    <w:rsid w:val="00322F48"/>
    <w:rsid w:val="0033485B"/>
    <w:rsid w:val="00351BE5"/>
    <w:rsid w:val="00367354"/>
    <w:rsid w:val="00397B2C"/>
    <w:rsid w:val="003B2316"/>
    <w:rsid w:val="003B51F3"/>
    <w:rsid w:val="003D3A10"/>
    <w:rsid w:val="003D4DE3"/>
    <w:rsid w:val="003F4E46"/>
    <w:rsid w:val="003F5513"/>
    <w:rsid w:val="00437ACD"/>
    <w:rsid w:val="0044735B"/>
    <w:rsid w:val="00453C6D"/>
    <w:rsid w:val="00457245"/>
    <w:rsid w:val="00462B18"/>
    <w:rsid w:val="004649BB"/>
    <w:rsid w:val="00465266"/>
    <w:rsid w:val="0047595F"/>
    <w:rsid w:val="00476B7A"/>
    <w:rsid w:val="00491806"/>
    <w:rsid w:val="004A1AD7"/>
    <w:rsid w:val="004C4467"/>
    <w:rsid w:val="004F1927"/>
    <w:rsid w:val="005007F2"/>
    <w:rsid w:val="0051585C"/>
    <w:rsid w:val="00516442"/>
    <w:rsid w:val="005C1C15"/>
    <w:rsid w:val="005D19A4"/>
    <w:rsid w:val="00606FE1"/>
    <w:rsid w:val="0060756E"/>
    <w:rsid w:val="00647A58"/>
    <w:rsid w:val="00661ACD"/>
    <w:rsid w:val="00665BAA"/>
    <w:rsid w:val="00666C84"/>
    <w:rsid w:val="00673572"/>
    <w:rsid w:val="006840BB"/>
    <w:rsid w:val="006A30A2"/>
    <w:rsid w:val="006D2115"/>
    <w:rsid w:val="006D3F00"/>
    <w:rsid w:val="006D590C"/>
    <w:rsid w:val="00701BBF"/>
    <w:rsid w:val="0070619E"/>
    <w:rsid w:val="00724D8F"/>
    <w:rsid w:val="00730708"/>
    <w:rsid w:val="007352EF"/>
    <w:rsid w:val="00742E84"/>
    <w:rsid w:val="007526BA"/>
    <w:rsid w:val="00752A0A"/>
    <w:rsid w:val="007603FD"/>
    <w:rsid w:val="00776E4A"/>
    <w:rsid w:val="00794CE5"/>
    <w:rsid w:val="007971CA"/>
    <w:rsid w:val="007A69A8"/>
    <w:rsid w:val="007B75CF"/>
    <w:rsid w:val="007C2D0F"/>
    <w:rsid w:val="007C748C"/>
    <w:rsid w:val="008009B5"/>
    <w:rsid w:val="00812F0D"/>
    <w:rsid w:val="0081416D"/>
    <w:rsid w:val="00820DFA"/>
    <w:rsid w:val="00832CBF"/>
    <w:rsid w:val="00865819"/>
    <w:rsid w:val="00866987"/>
    <w:rsid w:val="0087055B"/>
    <w:rsid w:val="0088779D"/>
    <w:rsid w:val="008A0388"/>
    <w:rsid w:val="008B29BA"/>
    <w:rsid w:val="008C596A"/>
    <w:rsid w:val="008C6257"/>
    <w:rsid w:val="008D4645"/>
    <w:rsid w:val="008E0F27"/>
    <w:rsid w:val="008F5EA0"/>
    <w:rsid w:val="00907E8C"/>
    <w:rsid w:val="00916F79"/>
    <w:rsid w:val="00931628"/>
    <w:rsid w:val="00936BA5"/>
    <w:rsid w:val="009513FC"/>
    <w:rsid w:val="00954057"/>
    <w:rsid w:val="009625E2"/>
    <w:rsid w:val="0096577D"/>
    <w:rsid w:val="00981F27"/>
    <w:rsid w:val="009B6CD0"/>
    <w:rsid w:val="009C51DD"/>
    <w:rsid w:val="009D0F23"/>
    <w:rsid w:val="009E1128"/>
    <w:rsid w:val="009E48FD"/>
    <w:rsid w:val="009E71E3"/>
    <w:rsid w:val="00A05259"/>
    <w:rsid w:val="00A25AA3"/>
    <w:rsid w:val="00A518FD"/>
    <w:rsid w:val="00A661E7"/>
    <w:rsid w:val="00A66214"/>
    <w:rsid w:val="00A70DD9"/>
    <w:rsid w:val="00A72009"/>
    <w:rsid w:val="00AA0E4F"/>
    <w:rsid w:val="00AA25D4"/>
    <w:rsid w:val="00AA6216"/>
    <w:rsid w:val="00AF5F3C"/>
    <w:rsid w:val="00B155D4"/>
    <w:rsid w:val="00B16C30"/>
    <w:rsid w:val="00B34CA4"/>
    <w:rsid w:val="00B70E59"/>
    <w:rsid w:val="00B7723E"/>
    <w:rsid w:val="00BA0803"/>
    <w:rsid w:val="00BA3FBC"/>
    <w:rsid w:val="00BA43CA"/>
    <w:rsid w:val="00BA4841"/>
    <w:rsid w:val="00BB6841"/>
    <w:rsid w:val="00BC0F2C"/>
    <w:rsid w:val="00BF15CD"/>
    <w:rsid w:val="00C149D5"/>
    <w:rsid w:val="00C17193"/>
    <w:rsid w:val="00C652FC"/>
    <w:rsid w:val="00C95F3F"/>
    <w:rsid w:val="00CA580F"/>
    <w:rsid w:val="00CB3B9B"/>
    <w:rsid w:val="00CB565D"/>
    <w:rsid w:val="00CB5B31"/>
    <w:rsid w:val="00CD3E1B"/>
    <w:rsid w:val="00CE2B20"/>
    <w:rsid w:val="00CE3DE3"/>
    <w:rsid w:val="00D14127"/>
    <w:rsid w:val="00D179C9"/>
    <w:rsid w:val="00D23CE6"/>
    <w:rsid w:val="00D23E82"/>
    <w:rsid w:val="00D64F1E"/>
    <w:rsid w:val="00D65DA7"/>
    <w:rsid w:val="00D83B6D"/>
    <w:rsid w:val="00DA5196"/>
    <w:rsid w:val="00DB074A"/>
    <w:rsid w:val="00E0048D"/>
    <w:rsid w:val="00E372B8"/>
    <w:rsid w:val="00E435F9"/>
    <w:rsid w:val="00E472E4"/>
    <w:rsid w:val="00E52A00"/>
    <w:rsid w:val="00E64F23"/>
    <w:rsid w:val="00E81AD9"/>
    <w:rsid w:val="00E90176"/>
    <w:rsid w:val="00EB191E"/>
    <w:rsid w:val="00EE4574"/>
    <w:rsid w:val="00EF677C"/>
    <w:rsid w:val="00F14426"/>
    <w:rsid w:val="00F33000"/>
    <w:rsid w:val="00F553F6"/>
    <w:rsid w:val="00F73F1A"/>
    <w:rsid w:val="00F84390"/>
    <w:rsid w:val="00F91C60"/>
    <w:rsid w:val="00FD1EA5"/>
    <w:rsid w:val="00FD5F6C"/>
    <w:rsid w:val="00FF0655"/>
    <w:rsid w:val="028FDE1E"/>
    <w:rsid w:val="0748C1A5"/>
    <w:rsid w:val="07F66F3A"/>
    <w:rsid w:val="09229889"/>
    <w:rsid w:val="0927B4C7"/>
    <w:rsid w:val="0C14AAE4"/>
    <w:rsid w:val="1014B2B2"/>
    <w:rsid w:val="1107AD7E"/>
    <w:rsid w:val="13BDD53A"/>
    <w:rsid w:val="16D8E5FC"/>
    <w:rsid w:val="214BA82B"/>
    <w:rsid w:val="250370E4"/>
    <w:rsid w:val="2ADFCE9B"/>
    <w:rsid w:val="2E3275B0"/>
    <w:rsid w:val="31C77616"/>
    <w:rsid w:val="3429B41C"/>
    <w:rsid w:val="3477A119"/>
    <w:rsid w:val="350916DB"/>
    <w:rsid w:val="37FB2936"/>
    <w:rsid w:val="3A7E0F4F"/>
    <w:rsid w:val="427E6C7A"/>
    <w:rsid w:val="4458435E"/>
    <w:rsid w:val="5348B91D"/>
    <w:rsid w:val="585B2CE2"/>
    <w:rsid w:val="58882A64"/>
    <w:rsid w:val="5ED03954"/>
    <w:rsid w:val="5F2DEA87"/>
    <w:rsid w:val="6A874119"/>
    <w:rsid w:val="6C1003FC"/>
    <w:rsid w:val="6C15C05D"/>
    <w:rsid w:val="6E02E3C4"/>
    <w:rsid w:val="703EC1B0"/>
    <w:rsid w:val="7047E4E5"/>
    <w:rsid w:val="735F77DC"/>
    <w:rsid w:val="749ED9C9"/>
    <w:rsid w:val="75509248"/>
    <w:rsid w:val="7AECA496"/>
    <w:rsid w:val="7BAD42E9"/>
    <w:rsid w:val="7CD8FCCF"/>
    <w:rsid w:val="7EF31D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3DDEC"/>
  <w15:chartTrackingRefBased/>
  <w15:docId w15:val="{AE828D08-0402-493F-B305-CB92A0E7E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0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56E"/>
    <w:pPr>
      <w:ind w:left="720"/>
      <w:contextualSpacing/>
    </w:pPr>
  </w:style>
  <w:style w:type="paragraph" w:styleId="Header">
    <w:name w:val="header"/>
    <w:basedOn w:val="Normal"/>
    <w:link w:val="HeaderChar"/>
    <w:uiPriority w:val="99"/>
    <w:unhideWhenUsed/>
    <w:rsid w:val="00606F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FE1"/>
  </w:style>
  <w:style w:type="paragraph" w:styleId="Footer">
    <w:name w:val="footer"/>
    <w:basedOn w:val="Normal"/>
    <w:link w:val="FooterChar"/>
    <w:uiPriority w:val="99"/>
    <w:unhideWhenUsed/>
    <w:rsid w:val="00606F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FE1"/>
  </w:style>
  <w:style w:type="character" w:styleId="CommentReference">
    <w:name w:val="annotation reference"/>
    <w:basedOn w:val="DefaultParagraphFont"/>
    <w:uiPriority w:val="99"/>
    <w:semiHidden/>
    <w:unhideWhenUsed/>
    <w:rsid w:val="007A69A8"/>
    <w:rPr>
      <w:sz w:val="16"/>
      <w:szCs w:val="16"/>
    </w:rPr>
  </w:style>
  <w:style w:type="paragraph" w:styleId="CommentText">
    <w:name w:val="annotation text"/>
    <w:basedOn w:val="Normal"/>
    <w:link w:val="CommentTextChar"/>
    <w:uiPriority w:val="99"/>
    <w:semiHidden/>
    <w:unhideWhenUsed/>
    <w:rsid w:val="00FD5F6C"/>
    <w:pPr>
      <w:spacing w:line="240" w:lineRule="auto"/>
    </w:pPr>
    <w:rPr>
      <w:sz w:val="20"/>
      <w:szCs w:val="20"/>
    </w:rPr>
  </w:style>
  <w:style w:type="character" w:customStyle="1" w:styleId="CommentTextChar">
    <w:name w:val="Comment Text Char"/>
    <w:basedOn w:val="DefaultParagraphFont"/>
    <w:link w:val="CommentText"/>
    <w:uiPriority w:val="99"/>
    <w:semiHidden/>
    <w:rsid w:val="00FD5F6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footer" Target="footer5.xml"/><Relationship Id="rId26" Type="http://schemas.microsoft.com/office/2018/08/relationships/commentsExtensible" Target="commentsExtensible.xml"/><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eader" Target="header5.xml"/><Relationship Id="rId25" Type="http://schemas.microsoft.com/office/2016/09/relationships/commentsIds" Target="commentsIds.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6.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comments" Target="comments.xml"/><Relationship Id="rId28"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7.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1179</Words>
  <Characters>6725</Characters>
  <Application>Microsoft Office Word</Application>
  <DocSecurity>4</DocSecurity>
  <Lines>56</Lines>
  <Paragraphs>15</Paragraphs>
  <ScaleCrop>false</ScaleCrop>
  <Company/>
  <LinksUpToDate>false</LinksUpToDate>
  <CharactersWithSpaces>7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Terence Manful</dc:creator>
  <cp:keywords/>
  <dc:description/>
  <cp:lastModifiedBy>John Terence Manful</cp:lastModifiedBy>
  <cp:revision>75</cp:revision>
  <dcterms:created xsi:type="dcterms:W3CDTF">2022-11-22T10:10:00Z</dcterms:created>
  <dcterms:modified xsi:type="dcterms:W3CDTF">2022-11-22T03:25:00Z</dcterms:modified>
</cp:coreProperties>
</file>